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57C0E511" w14:textId="5075E438" w:rsidR="001973F9" w:rsidRDefault="00F152BF" w:rsidP="001973F9">
      <w:pPr>
        <w:sectPr w:rsidR="001973F9" w:rsidSect="001973F9">
          <w:headerReference w:type="default" r:id="rId12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B55FC6" wp14:editId="4A68175F">
                <wp:simplePos x="0" y="0"/>
                <wp:positionH relativeFrom="column">
                  <wp:posOffset>241300</wp:posOffset>
                </wp:positionH>
                <wp:positionV relativeFrom="paragraph">
                  <wp:posOffset>45085</wp:posOffset>
                </wp:positionV>
                <wp:extent cx="2746375" cy="6369685"/>
                <wp:effectExtent l="0" t="0" r="0" b="571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6375" cy="6369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AC331A" w14:textId="60ED3B36" w:rsidR="0087339A" w:rsidRDefault="0087339A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24408E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8E"/>
                                <w:sz w:val="32"/>
                                <w:szCs w:val="32"/>
                              </w:rPr>
                              <w:t>Escuela Primaria de Lavonia</w:t>
                            </w:r>
                            <w:r w:rsidRPr="003470AE">
                              <w:rPr>
                                <w:rFonts w:ascii="Times New Roman" w:hAnsi="Times New Roman" w:cs="Times New Roman"/>
                                <w:b/>
                                <w:color w:val="24408E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7AC7696E" w14:textId="77777777" w:rsidR="0087339A" w:rsidRPr="00D96409" w:rsidRDefault="0087339A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59C65006" w14:textId="2823877D" w:rsidR="0087339A" w:rsidRPr="002713A9" w:rsidRDefault="0087339A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2713A9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Plan de Participación de Padres y Familias para el Éxito Estudiantil Compartido. </w:t>
                            </w:r>
                          </w:p>
                          <w:p w14:paraId="3E1493AF" w14:textId="4FAE55EB" w:rsidR="0087339A" w:rsidRPr="003912BF" w:rsidRDefault="0087339A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  <w:t>Año Escolar 2018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  <w:t>–201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36"/>
                                <w:szCs w:val="36"/>
                              </w:rPr>
                              <w:t xml:space="preserve">9 </w:t>
                            </w:r>
                          </w:p>
                          <w:p w14:paraId="602B2D8D" w14:textId="77777777" w:rsidR="0087339A" w:rsidRPr="003912BF" w:rsidRDefault="0087339A" w:rsidP="003912BF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37F5854" w14:textId="5786F00B" w:rsidR="0087339A" w:rsidRPr="003912BF" w:rsidRDefault="0087339A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Escuela Primaria de Lavonia</w:t>
                            </w:r>
                            <w:r w:rsidRPr="003470A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776C941C" w14:textId="5217721E" w:rsidR="0087339A" w:rsidRPr="003912BF" w:rsidRDefault="0087339A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Jenica Johnson, Directora</w:t>
                            </w:r>
                          </w:p>
                          <w:p w14:paraId="1B7AF148" w14:textId="304804AB" w:rsidR="0087339A" w:rsidRPr="003912BF" w:rsidRDefault="0087339A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818 Hartwell Rd</w:t>
                            </w:r>
                          </w:p>
                          <w:p w14:paraId="09B6C7E9" w14:textId="1ED475D5" w:rsidR="0087339A" w:rsidRDefault="0087339A" w:rsidP="008359C5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706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) 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356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8209</w:t>
                            </w:r>
                          </w:p>
                          <w:p w14:paraId="10035979" w14:textId="38DDC781" w:rsidR="0087339A" w:rsidRPr="003912BF" w:rsidRDefault="0087339A" w:rsidP="003912B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/>
                                <w:iCs/>
                                <w:sz w:val="26"/>
                                <w:szCs w:val="26"/>
                              </w:rPr>
                              <w:t>http://lavonia.ga.fce.schoolinsites.com</w:t>
                            </w:r>
                          </w:p>
                          <w:p w14:paraId="2F3B5F07" w14:textId="77777777" w:rsidR="0087339A" w:rsidRDefault="0087339A" w:rsidP="003912B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</w:p>
                          <w:p w14:paraId="5F2127E2" w14:textId="7EF3AB8D" w:rsidR="0087339A" w:rsidRPr="002713A9" w:rsidRDefault="0087339A" w:rsidP="003912B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  <w:r w:rsidRPr="002713A9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Plan Revisado el 16 de Septiembre, 2017</w:t>
                            </w:r>
                          </w:p>
                          <w:p w14:paraId="56AE974A" w14:textId="77777777" w:rsidR="0087339A" w:rsidRDefault="0087339A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</w:rPr>
                            </w:pPr>
                          </w:p>
                          <w:p w14:paraId="5BB89437" w14:textId="62A7B3EE" w:rsidR="0087339A" w:rsidRPr="00435145" w:rsidRDefault="0087339A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6"/>
                                <w:szCs w:val="36"/>
                              </w:rPr>
                              <w:t>Que Significa Titulo I</w:t>
                            </w:r>
                            <w:r w:rsidRPr="003912B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6"/>
                                <w:szCs w:val="36"/>
                              </w:rPr>
                              <w:t>?</w:t>
                            </w:r>
                          </w:p>
                          <w:p w14:paraId="1440A456" w14:textId="5DC64EAB" w:rsidR="0087339A" w:rsidRDefault="0087339A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La Escuela Primaria de Lavonia es identificada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como una escuela Título I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como parte de la Ley de Éxito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de Todos los Estudiantes (ESSA). Título I está diseñado para apoyar los esfuerzos estatales y locales de reforma esco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lar vinculados a los retantes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estándares académicos estatales para mejorar la enseñanza y el aprendizaje de los estudiantes. Los programas del Título I deben estar basados en medios efectivos </w:t>
                            </w:r>
                          </w:p>
                          <w:p w14:paraId="54DC5117" w14:textId="585502A3" w:rsidR="0087339A" w:rsidRDefault="0087339A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para mejorar el éxito estudiantil    </w:t>
                            </w:r>
                          </w:p>
                          <w:p w14:paraId="79F5D9ED" w14:textId="77777777" w:rsidR="0087339A" w:rsidRDefault="0087339A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el cual incluye estrategias para </w:t>
                            </w:r>
                          </w:p>
                          <w:p w14:paraId="39CC86B6" w14:textId="77777777" w:rsidR="0087339A" w:rsidRDefault="0087339A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apoyar la participación familiar. </w:t>
                            </w:r>
                          </w:p>
                          <w:p w14:paraId="2EAA3D7C" w14:textId="77777777" w:rsidR="0087339A" w:rsidRDefault="0087339A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Todas las escuelas Título I      </w:t>
                            </w:r>
                          </w:p>
                          <w:p w14:paraId="058A8B87" w14:textId="77777777" w:rsidR="0087339A" w:rsidRDefault="0087339A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deben desarrollar conjuntamente </w:t>
                            </w:r>
                          </w:p>
                          <w:p w14:paraId="66B523DC" w14:textId="3080DC9C" w:rsidR="0087339A" w:rsidRDefault="0087339A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 con los padres y miembros de la </w:t>
                            </w:r>
                          </w:p>
                          <w:p w14:paraId="02EEC5F5" w14:textId="77777777" w:rsidR="0087339A" w:rsidRDefault="0087339A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fa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milia un compromiso escrito </w:t>
                            </w:r>
                          </w:p>
                          <w:p w14:paraId="5A7747E9" w14:textId="77777777" w:rsidR="0087339A" w:rsidRDefault="0087339A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sobre la política de 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los padres y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531AE004" w14:textId="25103DC9" w:rsidR="0087339A" w:rsidRPr="002713A9" w:rsidRDefault="0087339A" w:rsidP="002713A9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2713A9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la familia. </w:t>
                            </w:r>
                          </w:p>
                          <w:p w14:paraId="7D27A044" w14:textId="77777777" w:rsidR="0087339A" w:rsidRPr="003912BF" w:rsidRDefault="0087339A" w:rsidP="003912B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7" o:spid="_x0000_s1026" type="#_x0000_t202" style="position:absolute;margin-left:19pt;margin-top:3.55pt;width:216.25pt;height:501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" filled="f" stroked="f">
                <v:textbox>
                  <w:txbxContent>
                    <w:p w14:paraId="3CAC331A" w14:textId="60ED3B36" w:rsidR="0087339A" w:rsidRDefault="0087339A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b/>
                          <w:color w:val="24408E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8E"/>
                          <w:sz w:val="32"/>
                          <w:szCs w:val="32"/>
                        </w:rPr>
                        <w:t>Escuela Primaria de Lavonia</w:t>
                      </w:r>
                      <w:r w:rsidRPr="003470AE">
                        <w:rPr>
                          <w:rFonts w:ascii="Times New Roman" w:hAnsi="Times New Roman" w:cs="Times New Roman"/>
                          <w:b/>
                          <w:color w:val="24408E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7AC7696E" w14:textId="77777777" w:rsidR="0087339A" w:rsidRPr="00D96409" w:rsidRDefault="0087339A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</w:pPr>
                    </w:p>
                    <w:p w14:paraId="59C65006" w14:textId="2823877D" w:rsidR="0087339A" w:rsidRPr="002713A9" w:rsidRDefault="0087339A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8"/>
                          <w:szCs w:val="28"/>
                        </w:rPr>
                      </w:pPr>
                      <w:r w:rsidRPr="002713A9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  <w:t xml:space="preserve">Plan de Participación de Padres y Familias para el Éxito Estudiantil Compartido. </w:t>
                      </w:r>
                    </w:p>
                    <w:p w14:paraId="3E1493AF" w14:textId="4FAE55EB" w:rsidR="0087339A" w:rsidRPr="003912BF" w:rsidRDefault="0087339A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  <w:t>Año Escolar 2018</w:t>
                      </w: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  <w:t>–201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36"/>
                          <w:szCs w:val="36"/>
                        </w:rPr>
                        <w:t xml:space="preserve">9 </w:t>
                      </w:r>
                    </w:p>
                    <w:p w14:paraId="602B2D8D" w14:textId="77777777" w:rsidR="0087339A" w:rsidRPr="003912BF" w:rsidRDefault="0087339A" w:rsidP="003912BF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37F5854" w14:textId="5786F00B" w:rsidR="0087339A" w:rsidRPr="003912BF" w:rsidRDefault="0087339A" w:rsidP="003912BF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Escuela Primaria de Lavonia</w:t>
                      </w:r>
                      <w:r w:rsidRPr="003470AE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 xml:space="preserve"> </w:t>
                      </w:r>
                    </w:p>
                    <w:p w14:paraId="776C941C" w14:textId="5217721E" w:rsidR="0087339A" w:rsidRPr="003912BF" w:rsidRDefault="0087339A" w:rsidP="003912BF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Jenica Johnson, Directora</w:t>
                      </w:r>
                    </w:p>
                    <w:p w14:paraId="1B7AF148" w14:textId="304804AB" w:rsidR="0087339A" w:rsidRPr="003912BF" w:rsidRDefault="0087339A" w:rsidP="003912BF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818 Hartwell Rd</w:t>
                      </w:r>
                    </w:p>
                    <w:p w14:paraId="09B6C7E9" w14:textId="1ED475D5" w:rsidR="0087339A" w:rsidRDefault="0087339A" w:rsidP="008359C5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706</w:t>
                      </w: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 xml:space="preserve">) 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356</w:t>
                      </w:r>
                      <w:r w:rsidRPr="003912BF"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8209</w:t>
                      </w:r>
                    </w:p>
                    <w:p w14:paraId="10035979" w14:textId="38DDC781" w:rsidR="0087339A" w:rsidRPr="003912BF" w:rsidRDefault="0087339A" w:rsidP="003912BF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Style w:val="Hyperlink"/>
                          <w:rFonts w:ascii="Times New Roman" w:hAnsi="Times New Roman" w:cs="Times New Roman"/>
                          <w:i/>
                          <w:iCs/>
                          <w:sz w:val="26"/>
                          <w:szCs w:val="26"/>
                        </w:rPr>
                        <w:t>http://lavonia.ga.fce.schoolinsites.com</w:t>
                      </w:r>
                    </w:p>
                    <w:p w14:paraId="2F3B5F07" w14:textId="77777777" w:rsidR="0087339A" w:rsidRDefault="0087339A" w:rsidP="003912BF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</w:p>
                    <w:p w14:paraId="5F2127E2" w14:textId="7EF3AB8D" w:rsidR="0087339A" w:rsidRPr="002713A9" w:rsidRDefault="0087339A" w:rsidP="003912BF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  <w:r w:rsidRPr="002713A9">
                        <w:rPr>
                          <w:rFonts w:ascii="Times New Roman" w:hAnsi="Times New Roman" w:cs="Times New Roman"/>
                          <w:i/>
                          <w:iCs/>
                        </w:rPr>
                        <w:t>Plan Revisado el 16 de Septiembre, 2017</w:t>
                      </w:r>
                    </w:p>
                    <w:p w14:paraId="56AE974A" w14:textId="77777777" w:rsidR="0087339A" w:rsidRDefault="0087339A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</w:rPr>
                      </w:pPr>
                    </w:p>
                    <w:p w14:paraId="5BB89437" w14:textId="62A7B3EE" w:rsidR="0087339A" w:rsidRPr="00435145" w:rsidRDefault="0087339A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4"/>
                          <w:szCs w:val="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6"/>
                          <w:szCs w:val="36"/>
                        </w:rPr>
                        <w:t>Que Significa Titulo I</w:t>
                      </w:r>
                      <w:r w:rsidRPr="003912BF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6"/>
                          <w:szCs w:val="36"/>
                        </w:rPr>
                        <w:t>?</w:t>
                      </w:r>
                    </w:p>
                    <w:p w14:paraId="1440A456" w14:textId="5DC64EAB" w:rsidR="0087339A" w:rsidRDefault="0087339A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La Escuela Primaria de Lavonia es identificada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como una escuela Título I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como parte de la Ley de Éxito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de Todos los Estudiantes (ESSA). Título I está diseñado para apoyar los esfuerzos estatales y locales de reforma esco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lar vinculados a los retantes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estándares académicos estatales para mejorar la enseñanza y el aprendizaje de los estudiantes. Los programas del Título I deben estar basados en medios efectivos </w:t>
                      </w:r>
                    </w:p>
                    <w:p w14:paraId="54DC5117" w14:textId="585502A3" w:rsidR="0087339A" w:rsidRDefault="0087339A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para mejorar el éxito estudiantil    </w:t>
                      </w:r>
                    </w:p>
                    <w:p w14:paraId="79F5D9ED" w14:textId="77777777" w:rsidR="0087339A" w:rsidRDefault="0087339A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el cual incluye estrategias para </w:t>
                      </w:r>
                    </w:p>
                    <w:p w14:paraId="39CC86B6" w14:textId="77777777" w:rsidR="0087339A" w:rsidRDefault="0087339A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apoyar la participación familiar. </w:t>
                      </w:r>
                    </w:p>
                    <w:p w14:paraId="2EAA3D7C" w14:textId="77777777" w:rsidR="0087339A" w:rsidRDefault="0087339A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Todas las escuelas Título I      </w:t>
                      </w:r>
                    </w:p>
                    <w:p w14:paraId="058A8B87" w14:textId="77777777" w:rsidR="0087339A" w:rsidRDefault="0087339A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deben desarrollar conjuntamente </w:t>
                      </w:r>
                    </w:p>
                    <w:p w14:paraId="66B523DC" w14:textId="3080DC9C" w:rsidR="0087339A" w:rsidRDefault="0087339A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 con los padres y miembros de la </w:t>
                      </w:r>
                    </w:p>
                    <w:p w14:paraId="02EEC5F5" w14:textId="77777777" w:rsidR="0087339A" w:rsidRDefault="0087339A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fa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milia un compromiso escrito </w:t>
                      </w:r>
                    </w:p>
                    <w:p w14:paraId="5A7747E9" w14:textId="77777777" w:rsidR="0087339A" w:rsidRDefault="0087339A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sobre la política de 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los padres y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531AE004" w14:textId="25103DC9" w:rsidR="0087339A" w:rsidRPr="002713A9" w:rsidRDefault="0087339A" w:rsidP="002713A9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2713A9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la familia. </w:t>
                      </w:r>
                    </w:p>
                    <w:p w14:paraId="7D27A044" w14:textId="77777777" w:rsidR="0087339A" w:rsidRPr="003912BF" w:rsidRDefault="0087339A" w:rsidP="003912BF">
                      <w:pPr>
                        <w:jc w:val="center"/>
                        <w:rPr>
                          <w:rFonts w:ascii="Times New Roman" w:hAnsi="Times New Roman" w:cs="Times New Roman"/>
                          <w:sz w:val="26"/>
                          <w:szCs w:val="2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B1E87D" wp14:editId="50D51A13">
                <wp:simplePos x="0" y="0"/>
                <wp:positionH relativeFrom="column">
                  <wp:posOffset>3366135</wp:posOffset>
                </wp:positionH>
                <wp:positionV relativeFrom="paragraph">
                  <wp:posOffset>45085</wp:posOffset>
                </wp:positionV>
                <wp:extent cx="5565140" cy="640080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5140" cy="640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4E16E1" w14:textId="62CC224F" w:rsidR="0087339A" w:rsidRDefault="0087339A" w:rsidP="00FD5395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</w:pPr>
                            <w:r w:rsidRPr="003912BF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  <w:t>Plan</w:t>
                            </w: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  <w:t xml:space="preserve"> Escolar para el Éxito </w:t>
                            </w:r>
                          </w:p>
                          <w:p w14:paraId="004EBD81" w14:textId="281957E3" w:rsidR="0087339A" w:rsidRPr="003912BF" w:rsidRDefault="0087339A" w:rsidP="00FD5395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D12229"/>
                                <w:sz w:val="36"/>
                                <w:szCs w:val="36"/>
                              </w:rPr>
                              <w:t>Estudiantil Compartido</w:t>
                            </w:r>
                          </w:p>
                          <w:p w14:paraId="1817C0A1" w14:textId="77777777" w:rsidR="0087339A" w:rsidRPr="003912BF" w:rsidRDefault="0087339A" w:rsidP="003912BF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</w:p>
                          <w:p w14:paraId="34F86D8A" w14:textId="08564C7B" w:rsidR="0087339A" w:rsidRPr="007B0454" w:rsidRDefault="0087339A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9FC23A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Que es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?</w:t>
                            </w:r>
                          </w:p>
                          <w:p w14:paraId="1498699A" w14:textId="3083611C" w:rsidR="0087339A" w:rsidRDefault="0087339A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ste es un plan que describe cómo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la Escuela Primaria de Lavonia </w:t>
                            </w:r>
                          </w:p>
                          <w:p w14:paraId="71ED5437" w14:textId="77777777" w:rsidR="0087339A" w:rsidRDefault="0087339A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propo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ionará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oportunidades par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mejorar la participación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familia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para </w:t>
                            </w:r>
                          </w:p>
                          <w:p w14:paraId="4D677992" w14:textId="690D94D3" w:rsidR="0087339A" w:rsidRDefault="0087339A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apoyar el aprendizaje de los estudiantes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La Escuela Primaria de Lavonia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valora las </w:t>
                            </w:r>
                          </w:p>
                          <w:p w14:paraId="03F5935E" w14:textId="7C49EFFF" w:rsidR="0087339A" w:rsidRDefault="0087339A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ontribuciones y la participación de los padre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y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miembros de la familia para </w:t>
                            </w:r>
                          </w:p>
                          <w:p w14:paraId="20D8F89A" w14:textId="77777777" w:rsidR="0087339A" w:rsidRDefault="0087339A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establecer u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na asociación equitativa para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mejorar el rendimiento estudiantil. </w:t>
                            </w:r>
                          </w:p>
                          <w:p w14:paraId="119FB8F1" w14:textId="77777777" w:rsidR="0087339A" w:rsidRDefault="0087339A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Este plan describe las diferentes manera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en que la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scuela Primaria de Lavonia </w:t>
                            </w:r>
                          </w:p>
                          <w:p w14:paraId="2B955906" w14:textId="439F2842" w:rsidR="0087339A" w:rsidRPr="00FD5395" w:rsidRDefault="0087339A" w:rsidP="00FD5395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poyará el compromiso familiar y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de </w:t>
                            </w: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ómo los padres pueden ayudar a planificar</w:t>
                            </w:r>
                          </w:p>
                          <w:p w14:paraId="0630F9FA" w14:textId="1B851446" w:rsidR="0087339A" w:rsidRDefault="0087339A" w:rsidP="00FD5395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D5395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y participar en actividades y eventos para promover el aprendizaje de los estudiantes en la escuela y en casa.</w:t>
                            </w:r>
                          </w:p>
                          <w:p w14:paraId="4C1AB6FD" w14:textId="77777777" w:rsidR="0087339A" w:rsidRDefault="0087339A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</w:p>
                          <w:p w14:paraId="75164B2D" w14:textId="1EF9D880" w:rsidR="0087339A" w:rsidRPr="007B0454" w:rsidRDefault="0087339A" w:rsidP="003912BF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Como es Revisado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 xml:space="preserve">? </w:t>
                            </w:r>
                          </w:p>
                          <w:p w14:paraId="5A5C4B5B" w14:textId="54BDD829" w:rsidR="0087339A" w:rsidRDefault="0087339A" w:rsidP="003912B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La Escuela Primaria de Lavonia invito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a todos los padres a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sistir a nuestra reunión anual de Titulo I y a nuestro café de Planeación de Participación Familiar para revisar y actualizar esta política de 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participación de los padres y la familia, así como el plan de t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oda la escuela, nuestro acuerdo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ntre la escuela y los 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padre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y el presupuesto de participación familiar.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También, los padres puede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n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pinar y comentar sobre este plan 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urante todo el año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a traves de un formulario en línea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l plan también esta en la pagina web de nuestra escuela donde nuestros padres pueden verlo y enviar sus comentarios durante todo el año. 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Todos los comentarios de los padres recibidos durante el año serán usados para revisar el plan para el próximo año escolar.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Los padres y los miembros de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familia también pueden dar comentarios durante varias reuniones de padres y actividades durante el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año escolar, incluyendo nuestro</w:t>
                            </w:r>
                            <w:r w:rsidRPr="00F2224D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ventos comunitarios. </w:t>
                            </w:r>
                          </w:p>
                          <w:p w14:paraId="37EAE3C6" w14:textId="77777777" w:rsidR="0087339A" w:rsidRDefault="0087339A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</w:p>
                          <w:p w14:paraId="451D604E" w14:textId="3AA7FC7A" w:rsidR="0087339A" w:rsidRPr="007B0454" w:rsidRDefault="0087339A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  <w:r w:rsidRPr="00140C7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¿P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ara quién es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 xml:space="preserve">? </w:t>
                            </w:r>
                          </w:p>
                          <w:p w14:paraId="3B02C864" w14:textId="722B20ED" w:rsidR="0087339A" w:rsidRDefault="0087339A" w:rsidP="003912B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e alienta a todos los estudiantes que participan en el programa del Título I, Parte A, 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 sus familias, a que participen plenamente en las oportunidades descritas en es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 plan. La Escuela Primaria de Lavonia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ofrecerá una oportunidad completa para la participación de padres y miembros de la familia con inglés limitado, con disc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acidades y de niños emigrantes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98D9E6C" w14:textId="77777777" w:rsidR="0087339A" w:rsidRDefault="0087339A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</w:p>
                          <w:p w14:paraId="0D7EA4B1" w14:textId="7DF243EA" w:rsidR="0087339A" w:rsidRPr="007B0454" w:rsidRDefault="0087339A" w:rsidP="007B045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</w:pPr>
                            <w:r w:rsidRPr="00140C7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>¿Dónde está disponible?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598343"/>
                                <w:sz w:val="32"/>
                                <w:szCs w:val="32"/>
                              </w:rPr>
                              <w:t xml:space="preserve">? </w:t>
                            </w:r>
                          </w:p>
                          <w:p w14:paraId="74CE7061" w14:textId="20157042" w:rsidR="0087339A" w:rsidRPr="00D878EF" w:rsidRDefault="0087339A" w:rsidP="003912B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 principios del año el plan esta disponible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en el sitio web de la escu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la y en los medios sociales. El plan esta disponible en la Biblioteca, en todos los eventos de padres, y 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</w:t>
                            </w:r>
                            <w:r w:rsidRPr="00140C74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la oficina de la escuela.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os padres también pueden conseguir una copia del plan en el Centro de Recursos de Padr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8" o:spid="_x0000_s1027" type="#_x0000_t202" style="position:absolute;margin-left:265.05pt;margin-top:3.55pt;width:438.2pt;height:7in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" filled="f" stroked="f">
                <v:textbox>
                  <w:txbxContent>
                    <w:p w14:paraId="1C4E16E1" w14:textId="62CC224F" w:rsidR="004A4C81" w:rsidRDefault="004A4C81" w:rsidP="00FD5395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</w:pPr>
                      <w:r w:rsidRPr="003912BF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  <w:t>Plan</w:t>
                      </w: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  <w:t xml:space="preserve"> Escolar para el Éxito </w:t>
                      </w:r>
                    </w:p>
                    <w:p w14:paraId="004EBD81" w14:textId="281957E3" w:rsidR="004A4C81" w:rsidRPr="003912BF" w:rsidRDefault="004A4C81" w:rsidP="00FD5395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D12229"/>
                          <w:sz w:val="36"/>
                          <w:szCs w:val="36"/>
                        </w:rPr>
                        <w:t>Estudiantil Compartido</w:t>
                      </w:r>
                    </w:p>
                    <w:p w14:paraId="1817C0A1" w14:textId="77777777" w:rsidR="004A4C81" w:rsidRPr="003912BF" w:rsidRDefault="004A4C81" w:rsidP="003912BF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</w:p>
                    <w:p w14:paraId="34F86D8A" w14:textId="08564C7B" w:rsidR="004A4C81" w:rsidRPr="007B0454" w:rsidRDefault="004A4C81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9FC23A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Que es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?</w:t>
                      </w:r>
                    </w:p>
                    <w:p w14:paraId="1498699A" w14:textId="3083611C" w:rsidR="004A4C81" w:rsidRDefault="004A4C81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Este es un plan que describe cómo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la Escuela Primaria de Lavonia </w:t>
                      </w:r>
                    </w:p>
                    <w:p w14:paraId="71ED5437" w14:textId="77777777" w:rsidR="004A4C81" w:rsidRDefault="004A4C81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propor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cionará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oportunidades para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mejorar la participación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familia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para </w:t>
                      </w:r>
                    </w:p>
                    <w:p w14:paraId="4D677992" w14:textId="690D94D3" w:rsidR="004A4C81" w:rsidRDefault="004A4C81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apoyar el aprendizaje de los estudiantes.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La Escuela Primaria de Lavonia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valora las </w:t>
                      </w:r>
                    </w:p>
                    <w:p w14:paraId="03F5935E" w14:textId="7C49EFFF" w:rsidR="004A4C81" w:rsidRDefault="004A4C81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ontribuciones y la participación de los padres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y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miembros de la familia para </w:t>
                      </w:r>
                    </w:p>
                    <w:p w14:paraId="20D8F89A" w14:textId="77777777" w:rsidR="004A4C81" w:rsidRDefault="004A4C81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establecer u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na asociación equitativa para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mejorar el rendimiento estudiantil. </w:t>
                      </w:r>
                    </w:p>
                    <w:p w14:paraId="119FB8F1" w14:textId="77777777" w:rsidR="004A4C81" w:rsidRDefault="004A4C81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Este plan describe las diferentes maneras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en que la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Escuela Primaria de Lavonia </w:t>
                      </w:r>
                    </w:p>
                    <w:p w14:paraId="2B955906" w14:textId="439F2842" w:rsidR="004A4C81" w:rsidRPr="00FD5395" w:rsidRDefault="004A4C81" w:rsidP="00FD5395">
                      <w:pP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apoyará el compromiso familiar y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de </w:t>
                      </w: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ómo los padres pueden ayudar a planificar</w:t>
                      </w:r>
                    </w:p>
                    <w:p w14:paraId="0630F9FA" w14:textId="1B851446" w:rsidR="004A4C81" w:rsidRDefault="004A4C81" w:rsidP="00FD5395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D5395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y participar en actividades y eventos para promover el aprendizaje de los estudiantes en la escuela y en casa.</w:t>
                      </w:r>
                    </w:p>
                    <w:p w14:paraId="4C1AB6FD" w14:textId="77777777" w:rsidR="004A4C81" w:rsidRDefault="004A4C81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</w:p>
                    <w:p w14:paraId="75164B2D" w14:textId="1EF9D880" w:rsidR="004A4C81" w:rsidRPr="007B0454" w:rsidRDefault="004A4C81" w:rsidP="003912BF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Como es Revisado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 xml:space="preserve">? </w:t>
                      </w:r>
                    </w:p>
                    <w:p w14:paraId="5A5C4B5B" w14:textId="54BDD829" w:rsidR="004A4C81" w:rsidRDefault="004A4C81" w:rsidP="003912B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La Escuela Primaria de Lavonia invito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a todos los padres a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asistir a nuestra reunión anual de Titulo I y a nuestro café de </w:t>
                      </w:r>
                      <w:r w:rsidR="0029783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Planeación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de </w:t>
                      </w:r>
                      <w:r w:rsidR="0029783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Participación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Familiar para revisar y actualizar esta política de 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participación de los padres y la familia, así como el plan de t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oda la escuela, nuestro acuerdo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entre la escuela y los 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padre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y el presupuesto de participación familiar. </w:t>
                      </w:r>
                      <w:r w:rsidR="0029783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También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, los padres puede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n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opinar y comentar sobre este plan 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urante todo el año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29783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a traves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de un formulario en </w:t>
                      </w:r>
                      <w:r w:rsidR="0029783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línea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El plan </w:t>
                      </w:r>
                      <w:r w:rsidR="0029783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también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esta en la pagina web de nuestra escuela donde nuestros padres pueden verlo y enviar sus comentarios durante todo el año. 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Todos los comentarios de los padres recibidos durante el año serán usados para revisar el plan para el próximo año escolar.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Los padres y los miembros de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familia también pueden dar comentarios durante varias reuniones de padres y actividades durante el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año escolar, incluyendo nuestro</w:t>
                      </w:r>
                      <w:r w:rsidRPr="00F2224D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s 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eventos comunitarios. </w:t>
                      </w:r>
                    </w:p>
                    <w:p w14:paraId="37EAE3C6" w14:textId="77777777" w:rsidR="004A4C81" w:rsidRDefault="004A4C81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</w:p>
                    <w:p w14:paraId="451D604E" w14:textId="3AA7FC7A" w:rsidR="004A4C81" w:rsidRPr="007B0454" w:rsidRDefault="004A4C81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  <w:r w:rsidRPr="00140C7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¿P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ara quién es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 xml:space="preserve">? </w:t>
                      </w:r>
                    </w:p>
                    <w:p w14:paraId="3B02C864" w14:textId="722B20ED" w:rsidR="004A4C81" w:rsidRDefault="004A4C81" w:rsidP="003912B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e alienta a todos los estudiantes que participan en el programa del Título I, Parte A, y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 sus familias, a que participen plenamente en las oportunidades descritas en est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 plan. La Escuela Primaria de Lavonia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ofrecerá una oportunidad completa para la participación de padres y miembros de la familia con inglés limitado, con disca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acidades y de niños emigrantes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.</w:t>
                      </w:r>
                    </w:p>
                    <w:p w14:paraId="598D9E6C" w14:textId="77777777" w:rsidR="004A4C81" w:rsidRDefault="004A4C81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</w:p>
                    <w:p w14:paraId="0D7EA4B1" w14:textId="7DF243EA" w:rsidR="004A4C81" w:rsidRPr="007B0454" w:rsidRDefault="004A4C81" w:rsidP="007B045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</w:pPr>
                      <w:r w:rsidRPr="00140C7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>¿Dónde está disponible?</w:t>
                      </w:r>
                      <w:r w:rsidRPr="007B0454">
                        <w:rPr>
                          <w:rFonts w:ascii="Times New Roman" w:hAnsi="Times New Roman" w:cs="Times New Roman"/>
                          <w:b/>
                          <w:bCs/>
                          <w:color w:val="598343"/>
                          <w:sz w:val="32"/>
                          <w:szCs w:val="32"/>
                        </w:rPr>
                        <w:t xml:space="preserve">? </w:t>
                      </w:r>
                    </w:p>
                    <w:p w14:paraId="74CE7061" w14:textId="20157042" w:rsidR="004A4C81" w:rsidRPr="00D878EF" w:rsidRDefault="004A4C81" w:rsidP="003912B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 principios del año el plan esta disponible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en el sitio web de la escu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a y en los medios sociales. El plan esta disponible en la Biblioteca, en todos los eventos de padres, y 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</w:t>
                      </w:r>
                      <w:r w:rsidRPr="00140C74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la oficina de la escuela.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os padres </w:t>
                      </w:r>
                      <w:r w:rsidR="0029783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bién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pueden conseguir una copia del plan en el Centro de Recursos de Padr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F60C3">
        <w:t xml:space="preserve"> </w:t>
      </w:r>
    </w:p>
    <w:p w14:paraId="1E20A208" w14:textId="6A0973B7" w:rsidR="001973F9" w:rsidRDefault="002B0A65" w:rsidP="001973F9">
      <w:pPr>
        <w:sectPr w:rsidR="001973F9" w:rsidSect="001973F9">
          <w:headerReference w:type="default" r:id="rId13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A11AF2" wp14:editId="6CE7B535">
                <wp:simplePos x="0" y="0"/>
                <wp:positionH relativeFrom="column">
                  <wp:posOffset>3308350</wp:posOffset>
                </wp:positionH>
                <wp:positionV relativeFrom="paragraph">
                  <wp:posOffset>-109855</wp:posOffset>
                </wp:positionV>
                <wp:extent cx="5854700" cy="6688455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4700" cy="668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C8E2D7" w14:textId="4518315D" w:rsidR="0087339A" w:rsidRPr="007B0454" w:rsidRDefault="0087339A" w:rsidP="007B0454">
                            <w:pPr>
                              <w:pStyle w:val="BasicParagraph"/>
                              <w:suppressAutoHyphens/>
                              <w:ind w:right="2375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Vamos a Juntarnos</w:t>
                            </w:r>
                            <w:r w:rsidRPr="007B0454"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!</w:t>
                            </w:r>
                          </w:p>
                          <w:p w14:paraId="45AFE5B7" w14:textId="3CF5E449" w:rsidR="0087339A" w:rsidRPr="00E14F9E" w:rsidRDefault="0087339A">
                            <w:pPr>
                              <w:rPr>
                                <w:rFonts w:ascii="Times New Roman" w:hAnsi="Times New Roman" w:cs="Times New Roman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Fonts w:ascii="Times New Roman" w:hAnsi="Times New Roman" w:cs="Times New Roman"/>
                                <w:color w:val="000000"/>
                                <w:sz w:val="13"/>
                                <w:szCs w:val="13"/>
                              </w:rPr>
                              <w:t>La Escuela Primaria de Lavonia será el anfitrión de los siguientes eventos para fortalecer la capacidad de un fuerte compromiso familiar para apoyar una asociación entre la escuela, los padres y la comunidad para mejorar el rendimiento académico de los estudiantes. Todas las reuniones de padres y miembros de familia se llevaran a cabo en la noche.</w:t>
                            </w:r>
                          </w:p>
                          <w:p w14:paraId="61D8E7AB" w14:textId="77777777" w:rsidR="0087339A" w:rsidRPr="00E14F9E" w:rsidRDefault="0087339A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</w:p>
                          <w:p w14:paraId="133E49B5" w14:textId="77777777" w:rsidR="0087339A" w:rsidRPr="00E14F9E" w:rsidRDefault="0087339A" w:rsidP="008D5808">
                            <w:pPr>
                              <w:rPr>
                                <w:rFonts w:ascii="Times New Roman" w:hAnsi="Times New Roman" w:cs="Times New Roman"/>
                                <w:sz w:val="13"/>
                                <w:szCs w:val="13"/>
                              </w:rPr>
                            </w:pPr>
                          </w:p>
                          <w:p w14:paraId="579E6471" w14:textId="7C19ECFD" w:rsidR="0087339A" w:rsidRPr="00E14F9E" w:rsidRDefault="0087339A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  <w:t>Open House – 7 de Agosto , 2018</w:t>
                            </w:r>
                          </w:p>
                          <w:p w14:paraId="7BC6109C" w14:textId="37B0185C" w:rsidR="0087339A" w:rsidRPr="00E14F9E" w:rsidRDefault="0087339A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  <w:t xml:space="preserve">Venga a conocer al maestro de su hijo y a nuestro amigable personal para el año. Se enviaran invitaciones a la dirección del estudiante. </w:t>
                            </w:r>
                          </w:p>
                          <w:p w14:paraId="72802C06" w14:textId="77777777" w:rsidR="0087339A" w:rsidRPr="00E14F9E" w:rsidRDefault="0087339A" w:rsidP="008D5808">
                            <w:pPr>
                              <w:rPr>
                                <w:rFonts w:ascii="Times New Roman" w:hAnsi="Times New Roman" w:cs="Times New Roman"/>
                                <w:sz w:val="13"/>
                                <w:szCs w:val="13"/>
                              </w:rPr>
                            </w:pPr>
                          </w:p>
                          <w:p w14:paraId="3A25CE60" w14:textId="74C687E3" w:rsidR="0087339A" w:rsidRPr="00E14F9E" w:rsidRDefault="0087339A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  <w:t>Café de Colaboración Titulo I –  SAD</w:t>
                            </w:r>
                          </w:p>
                          <w:p w14:paraId="576B1DCD" w14:textId="745CDBFD" w:rsidR="0087339A" w:rsidRPr="00E14F9E" w:rsidRDefault="0087339A" w:rsidP="000966DE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Arial" w:hAnsi="Arial" w:cs="Arial"/>
                                <w:bCs/>
                                <w:iCs/>
                                <w:color w:val="auto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  <w:t>Los padres colaboraran con los maestros y estudiantes para diseñar el acuerdo entre padres, maestros y estudiantes para el año 2018-2019. Los padres también colaboraran para discutir ideas para la política de la participación escolar de padres y familias. Las invitaciones serán enviadas a casa en las carpetas del Viernes, a través de las redes sociales, llamadas a nivel escolar, boletín de noticias, y media local.</w:t>
                            </w:r>
                          </w:p>
                          <w:p w14:paraId="37625CDD" w14:textId="77777777" w:rsidR="0087339A" w:rsidRPr="00E14F9E" w:rsidRDefault="0087339A" w:rsidP="008D5808">
                            <w:pP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</w:p>
                          <w:p w14:paraId="0CFFC2B0" w14:textId="0F2A4F0C" w:rsidR="0087339A" w:rsidRPr="00E14F9E" w:rsidRDefault="0087339A" w:rsidP="000966DE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  <w:t>Feria del Libro del Otoño –  24-28 de Septiembre</w:t>
                            </w:r>
                          </w:p>
                          <w:p w14:paraId="53916C97" w14:textId="543237E5" w:rsidR="0087339A" w:rsidRPr="00E14F9E" w:rsidRDefault="0087339A" w:rsidP="008D5808">
                            <w:pPr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  <w:t xml:space="preserve">Los padres y guardianes están invitados a la feria del libro donde pueden adquirir material de lectura para sus estudiantes. </w:t>
                            </w:r>
                          </w:p>
                          <w:p w14:paraId="341C0140" w14:textId="77777777" w:rsidR="0087339A" w:rsidRPr="00E14F9E" w:rsidRDefault="0087339A" w:rsidP="008D5808">
                            <w:pP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</w:p>
                          <w:p w14:paraId="2E68DA2A" w14:textId="5B127EA7" w:rsidR="0087339A" w:rsidRPr="00E14F9E" w:rsidRDefault="0087339A" w:rsidP="001B29AD">
                            <w:pPr>
                              <w:rPr>
                                <w:rStyle w:val="CharacterStyle3"/>
                                <w:rFonts w:ascii="Marker Felt" w:hAnsi="Marker Felt" w:cs="MinionPro-Regular"/>
                                <w:color w:val="D12229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MinionPro-Regular"/>
                                <w:color w:val="D12229"/>
                                <w:sz w:val="13"/>
                                <w:szCs w:val="13"/>
                              </w:rPr>
                              <w:t>Noche de 7 Mentalidades y PBIS - 24 de Septiembre</w:t>
                            </w:r>
                          </w:p>
                          <w:p w14:paraId="7C0BF506" w14:textId="6F91C261" w:rsidR="0087339A" w:rsidRPr="00E14F9E" w:rsidRDefault="0087339A" w:rsidP="001B29AD">
                            <w:pPr>
                              <w:rPr>
                                <w:rStyle w:val="CharacterStyle3"/>
                                <w:rFonts w:ascii="Arial" w:hAnsi="Arial" w:cs="Times New Roman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Arial" w:hAnsi="Arial" w:cs="MinionPro-Regular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  <w:t>Lo invitamos a asistir a una noche de aprendizaje sobre los programas de clima y cultura que su estudiante está implementando en la Escuela Primaria de Lavonia.</w:t>
                            </w:r>
                          </w:p>
                          <w:p w14:paraId="45DAF641" w14:textId="77777777" w:rsidR="0087339A" w:rsidRPr="00E14F9E" w:rsidRDefault="0087339A" w:rsidP="008D5808">
                            <w:pP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</w:p>
                          <w:p w14:paraId="3580D3BA" w14:textId="2CB64354" w:rsidR="0087339A" w:rsidRPr="00E14F9E" w:rsidRDefault="0087339A" w:rsidP="008D5808">
                            <w:pP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  <w:t xml:space="preserve">Día de los Abuelos (Feria y Compartimiento) – 27 de Septiembre, 2018 </w:t>
                            </w:r>
                          </w:p>
                          <w:p w14:paraId="0B9B983D" w14:textId="0A3B6FB7" w:rsidR="0087339A" w:rsidRPr="00E14F9E" w:rsidRDefault="0087339A" w:rsidP="008D5808">
                            <w:pPr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  <w:t xml:space="preserve">Invitamos a todos los abuelos a que vengar a ver y experimentar un segmento del día de su nieto. Los estudiantes demostraran su escritura, leerán un libro de su interés y podrán llevar a sus nietos a la feria. </w:t>
                            </w:r>
                          </w:p>
                          <w:p w14:paraId="5D5C90B3" w14:textId="77777777" w:rsidR="0087339A" w:rsidRPr="00E14F9E" w:rsidRDefault="0087339A" w:rsidP="008D5808">
                            <w:pPr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</w:pPr>
                          </w:p>
                          <w:p w14:paraId="0452CC3D" w14:textId="133CE6B4" w:rsidR="0087339A" w:rsidRPr="00E14F9E" w:rsidRDefault="0087339A" w:rsidP="0082652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  <w:t xml:space="preserve">Conferencias de Padres , Maestros y Estudiantes -  8 &amp; 9 de Octubre </w:t>
                            </w:r>
                          </w:p>
                          <w:p w14:paraId="7771F67B" w14:textId="77777777" w:rsidR="0087339A" w:rsidRPr="00E14F9E" w:rsidRDefault="0087339A" w:rsidP="00826523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  <w:t>Programe reuniones para mantenerse al tanto sobre el progreso de su hijo.</w:t>
                            </w:r>
                          </w:p>
                          <w:p w14:paraId="79E293F3" w14:textId="77777777" w:rsidR="0087339A" w:rsidRPr="00E14F9E" w:rsidRDefault="0087339A" w:rsidP="008D5808">
                            <w:pP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</w:p>
                          <w:p w14:paraId="43633503" w14:textId="3B07850B" w:rsidR="0087339A" w:rsidRPr="00E14F9E" w:rsidRDefault="0087339A" w:rsidP="008D5808">
                            <w:pPr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  <w:t>Reunión Anual Titulo I – 18 de Octubre, 2018</w:t>
                            </w:r>
                          </w:p>
                          <w:p w14:paraId="42A2B9B6" w14:textId="3CB4D2E9" w:rsidR="0087339A" w:rsidRPr="00E14F9E" w:rsidRDefault="0087339A" w:rsidP="00E17BDA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Fonts w:ascii="Times New Roman" w:hAnsi="Times New Roman" w:cs="Times New Roman"/>
                                <w:color w:val="000000"/>
                                <w:sz w:val="13"/>
                                <w:szCs w:val="13"/>
                              </w:rPr>
                              <w:t>Te invitamos a una noche de aprendizaje y participación sobre nuestro programa de Título I, incluyendo nuestra política de participación de padres y familia, el plan de toda la escuela, los pactos entre la escuela y los padres, y los requisitos de los padres. Las invitaciones se publicarán en el boletín de noticias la escuela, en las redes sociales y en las carpetas del Viernes.</w:t>
                            </w:r>
                          </w:p>
                          <w:p w14:paraId="00A4B59F" w14:textId="77777777" w:rsidR="0087339A" w:rsidRPr="00E14F9E" w:rsidRDefault="0087339A" w:rsidP="00CF6B11">
                            <w:pPr>
                              <w:rPr>
                                <w:rFonts w:ascii="Times New Roman" w:hAnsi="Times New Roman" w:cs="Times New Roman"/>
                                <w:sz w:val="13"/>
                                <w:szCs w:val="13"/>
                              </w:rPr>
                            </w:pPr>
                          </w:p>
                          <w:p w14:paraId="734B5FA6" w14:textId="37C52925" w:rsidR="0087339A" w:rsidRPr="00E14F9E" w:rsidRDefault="0087339A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Times New Roman"/>
                                <w:color w:val="D12229"/>
                                <w:sz w:val="13"/>
                                <w:szCs w:val="13"/>
                              </w:rPr>
                              <w:t xml:space="preserve">Noche de Literatura  para Padres – 18 de Octubre </w:t>
                            </w:r>
                          </w:p>
                          <w:p w14:paraId="6DC0BA39" w14:textId="626514A7" w:rsidR="0087339A" w:rsidRPr="00E14F9E" w:rsidRDefault="0087339A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  <w:t>Reciba herramientas que refuercen las habilidades y le permitan a su hijo innovar y crear productos que muestren su aprendizaje y compresión de la literatura. Usted se llevara un libro para leer con su estudiante.</w:t>
                            </w:r>
                          </w:p>
                          <w:p w14:paraId="3BDD3ADF" w14:textId="77777777" w:rsidR="0087339A" w:rsidRPr="00E14F9E" w:rsidRDefault="0087339A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</w:pPr>
                          </w:p>
                          <w:p w14:paraId="15B51A37" w14:textId="705F411C" w:rsidR="0087339A" w:rsidRPr="00E14F9E" w:rsidRDefault="0087339A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Museo de Cera – Noviembre -SAD</w:t>
                            </w:r>
                          </w:p>
                          <w:p w14:paraId="7B1635DE" w14:textId="77777777" w:rsidR="00E14F9E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</w:p>
                          <w:p w14:paraId="5FBB6D0C" w14:textId="08ED5E2E" w:rsidR="0087339A" w:rsidRPr="00E14F9E" w:rsidRDefault="0087339A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Noche de Georgia Milestones para 3-5 grados - Primavera SAD</w:t>
                            </w:r>
                          </w:p>
                          <w:p w14:paraId="1E1D6F00" w14:textId="77777777" w:rsidR="00E14F9E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</w:p>
                          <w:p w14:paraId="345340A0" w14:textId="4A514A1B" w:rsidR="0087339A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Exposición</w:t>
                            </w:r>
                            <w:r w:rsidR="0087339A"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 xml:space="preserve"> de Arte A Nivel de Condado - SAD en FCMS</w:t>
                            </w:r>
                          </w:p>
                          <w:p w14:paraId="6A381576" w14:textId="77777777" w:rsidR="00E14F9E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</w:p>
                          <w:p w14:paraId="78E2F6BD" w14:textId="6369F536" w:rsidR="0087339A" w:rsidRPr="00E14F9E" w:rsidRDefault="0087339A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Olimpiadas Juveniles – FCHS - SAD (4º y 5º)</w:t>
                            </w:r>
                          </w:p>
                          <w:p w14:paraId="049C2E22" w14:textId="77777777" w:rsidR="00E14F9E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</w:p>
                          <w:p w14:paraId="3620AED7" w14:textId="323836E9" w:rsidR="0087339A" w:rsidRPr="00E14F9E" w:rsidRDefault="0087339A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Ceremonia de E</w:t>
                            </w:r>
                            <w:r w:rsidR="00E14F9E"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ntrega de Premios - Mayo - SAD</w:t>
                            </w:r>
                          </w:p>
                          <w:p w14:paraId="76A26ECB" w14:textId="77777777" w:rsidR="00E14F9E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</w:p>
                          <w:p w14:paraId="1EE04373" w14:textId="3C1CDA91" w:rsidR="0087339A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Celebración de Nuestros Estudiantes de 5 ° G</w:t>
                            </w:r>
                            <w:r w:rsidR="0087339A"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rado.</w:t>
                            </w:r>
                          </w:p>
                          <w:p w14:paraId="50815489" w14:textId="77777777" w:rsidR="00E14F9E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</w:p>
                          <w:p w14:paraId="1C886859" w14:textId="3E896464" w:rsidR="0087339A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Ceremonia de P</w:t>
                            </w:r>
                            <w:r w:rsidR="0087339A"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romoción-</w:t>
                            </w:r>
                          </w:p>
                          <w:p w14:paraId="0C94F01A" w14:textId="77777777" w:rsidR="00E14F9E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</w:p>
                          <w:p w14:paraId="3817E271" w14:textId="77777777" w:rsidR="0087339A" w:rsidRPr="00E14F9E" w:rsidRDefault="0087339A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Celebración de nuestros estudiantes de 5 ° grado.</w:t>
                            </w:r>
                          </w:p>
                          <w:p w14:paraId="48CBD13D" w14:textId="77777777" w:rsidR="00E14F9E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</w:p>
                          <w:p w14:paraId="0756E72A" w14:textId="3C65113F" w:rsidR="0087339A" w:rsidRP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Foro Escolar- 4-6 de J</w:t>
                            </w:r>
                            <w:r w:rsidR="0087339A"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unio</w:t>
                            </w:r>
                          </w:p>
                          <w:p w14:paraId="2BEEEF21" w14:textId="0C5384B1" w:rsidR="0087339A" w:rsidRPr="00E14F9E" w:rsidRDefault="0087339A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  <w:t xml:space="preserve">Un foro para que los padres y miembros de la familia participen en las discusiones con el director y el personal </w:t>
                            </w:r>
                            <w:r w:rsidR="00E14F9E" w:rsidRPr="00E14F9E"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  <w:t xml:space="preserve">escolar </w:t>
                            </w:r>
                            <w:r w:rsidRPr="00E14F9E"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  <w:t>sobre el plan escolar, la política de participación de los padres y la familia, los acuerdos entre la escuela y los padres, y el presupuesto de participación familiar.</w:t>
                            </w:r>
                          </w:p>
                          <w:p w14:paraId="4E26E90D" w14:textId="77777777" w:rsidR="00E14F9E" w:rsidRDefault="00E14F9E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</w:p>
                          <w:p w14:paraId="085899A9" w14:textId="77777777" w:rsidR="0087339A" w:rsidRPr="00E14F9E" w:rsidRDefault="0087339A" w:rsidP="0087339A">
                            <w:pPr>
                              <w:pStyle w:val="BasicParagraph"/>
                              <w:suppressAutoHyphens/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Marker Felt" w:hAnsi="Marker Felt" w:cs="Arial"/>
                                <w:color w:val="FF0000"/>
                                <w:sz w:val="13"/>
                                <w:szCs w:val="13"/>
                              </w:rPr>
                              <w:t>Café - Mensual</w:t>
                            </w:r>
                          </w:p>
                          <w:p w14:paraId="07EB5B47" w14:textId="4A0BA59C" w:rsidR="0087339A" w:rsidRPr="00E14F9E" w:rsidRDefault="0087339A" w:rsidP="0087339A">
                            <w:pPr>
                              <w:pStyle w:val="BasicParagraph"/>
                              <w:suppressAutoHyphens/>
                              <w:rPr>
                                <w:rFonts w:ascii="Arial" w:hAnsi="Arial" w:cs="Times New Roman"/>
                                <w:b/>
                                <w:i/>
                                <w:color w:val="auto"/>
                                <w:sz w:val="13"/>
                                <w:szCs w:val="13"/>
                              </w:rPr>
                            </w:pPr>
                            <w:r w:rsidRPr="00E14F9E">
                              <w:rPr>
                                <w:rStyle w:val="CharacterStyle3"/>
                                <w:rFonts w:ascii="Arial" w:hAnsi="Arial" w:cs="Arial"/>
                                <w:b w:val="0"/>
                                <w:i w:val="0"/>
                                <w:color w:val="auto"/>
                                <w:sz w:val="13"/>
                                <w:szCs w:val="13"/>
                              </w:rPr>
                              <w:t>Obtenga conocimiento sobre temas relevantes para la educación de su hij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28" type="#_x0000_t202" style="position:absolute;margin-left:260.5pt;margin-top:-8.6pt;width:461pt;height:526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" filled="f" stroked="f">
                <v:textbox>
                  <w:txbxContent>
                    <w:p w14:paraId="5DC8E2D7" w14:textId="4518315D" w:rsidR="0087339A" w:rsidRPr="007B0454" w:rsidRDefault="0087339A" w:rsidP="007B0454">
                      <w:pPr>
                        <w:pStyle w:val="BasicParagraph"/>
                        <w:suppressAutoHyphens/>
                        <w:ind w:right="2375"/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Vamos a Juntarnos</w:t>
                      </w:r>
                      <w:r w:rsidRPr="007B0454">
                        <w:rPr>
                          <w:rStyle w:val="CharacterStyle7"/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  <w:t>!</w:t>
                      </w:r>
                    </w:p>
                    <w:p w14:paraId="45AFE5B7" w14:textId="3CF5E449" w:rsidR="0087339A" w:rsidRPr="00E14F9E" w:rsidRDefault="0087339A">
                      <w:pPr>
                        <w:rPr>
                          <w:rFonts w:ascii="Times New Roman" w:hAnsi="Times New Roman" w:cs="Times New Roman"/>
                          <w:sz w:val="13"/>
                          <w:szCs w:val="13"/>
                        </w:rPr>
                      </w:pPr>
                      <w:r w:rsidRPr="00E14F9E">
                        <w:rPr>
                          <w:rFonts w:ascii="Times New Roman" w:hAnsi="Times New Roman" w:cs="Times New Roman"/>
                          <w:color w:val="000000"/>
                          <w:sz w:val="13"/>
                          <w:szCs w:val="13"/>
                        </w:rPr>
                        <w:t>La Escuela Primaria de Lavonia será el anfitrión de los siguientes eventos para fortalecer la capacidad de un fuerte compromiso familiar para apoyar una asociación entre la escuela, los padres y la comunidad para mejorar el rendimiento académico de los estudiantes. Todas las reuniones de padres y miembros de familia se llevaran a cabo en la noche.</w:t>
                      </w:r>
                    </w:p>
                    <w:p w14:paraId="61D8E7AB" w14:textId="77777777" w:rsidR="0087339A" w:rsidRPr="00E14F9E" w:rsidRDefault="0087339A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</w:p>
                    <w:p w14:paraId="133E49B5" w14:textId="77777777" w:rsidR="0087339A" w:rsidRPr="00E14F9E" w:rsidRDefault="0087339A" w:rsidP="008D5808">
                      <w:pPr>
                        <w:rPr>
                          <w:rFonts w:ascii="Times New Roman" w:hAnsi="Times New Roman" w:cs="Times New Roman"/>
                          <w:sz w:val="13"/>
                          <w:szCs w:val="13"/>
                        </w:rPr>
                      </w:pPr>
                    </w:p>
                    <w:p w14:paraId="579E6471" w14:textId="7C19ECFD" w:rsidR="0087339A" w:rsidRPr="00E14F9E" w:rsidRDefault="0087339A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  <w:t>Open House – 7 de Agosto , 2018</w:t>
                      </w:r>
                    </w:p>
                    <w:p w14:paraId="7BC6109C" w14:textId="37B0185C" w:rsidR="0087339A" w:rsidRPr="00E14F9E" w:rsidRDefault="0087339A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  <w:t xml:space="preserve">Venga a conocer al maestro de su hijo y a nuestro amigable personal para el año. Se enviaran invitaciones a la dirección del estudiante. </w:t>
                      </w:r>
                    </w:p>
                    <w:p w14:paraId="72802C06" w14:textId="77777777" w:rsidR="0087339A" w:rsidRPr="00E14F9E" w:rsidRDefault="0087339A" w:rsidP="008D5808">
                      <w:pPr>
                        <w:rPr>
                          <w:rFonts w:ascii="Times New Roman" w:hAnsi="Times New Roman" w:cs="Times New Roman"/>
                          <w:sz w:val="13"/>
                          <w:szCs w:val="13"/>
                        </w:rPr>
                      </w:pPr>
                    </w:p>
                    <w:p w14:paraId="3A25CE60" w14:textId="74C687E3" w:rsidR="0087339A" w:rsidRPr="00E14F9E" w:rsidRDefault="0087339A" w:rsidP="008D580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  <w:t>Café de Colaboración Titulo I –  SAD</w:t>
                      </w:r>
                    </w:p>
                    <w:p w14:paraId="576B1DCD" w14:textId="745CDBFD" w:rsidR="0087339A" w:rsidRPr="00E14F9E" w:rsidRDefault="0087339A" w:rsidP="000966DE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Arial" w:hAnsi="Arial" w:cs="Arial"/>
                          <w:bCs/>
                          <w:iCs/>
                          <w:color w:val="auto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  <w:t>Los padres colaboraran con los maestros y estudiantes para diseñar el acuerdo entre padres, maestros y estudiantes para el año 2018-2019. Los padres también colaboraran para discutir ideas para la política de la participación escolar de padres y familias. Las invitaciones serán enviadas a casa en las carpetas del Viernes, a través de las redes sociales, llamadas a nivel escolar, boletín de noticias, y media local.</w:t>
                      </w:r>
                    </w:p>
                    <w:p w14:paraId="37625CDD" w14:textId="77777777" w:rsidR="0087339A" w:rsidRPr="00E14F9E" w:rsidRDefault="0087339A" w:rsidP="008D5808">
                      <w:pP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</w:p>
                    <w:p w14:paraId="0CFFC2B0" w14:textId="0F2A4F0C" w:rsidR="0087339A" w:rsidRPr="00E14F9E" w:rsidRDefault="0087339A" w:rsidP="000966DE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  <w:t>Feria del Libro del Otoño –  24-28 de Septiembre</w:t>
                      </w:r>
                    </w:p>
                    <w:p w14:paraId="53916C97" w14:textId="543237E5" w:rsidR="0087339A" w:rsidRPr="00E14F9E" w:rsidRDefault="0087339A" w:rsidP="008D5808">
                      <w:pPr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  <w:t xml:space="preserve">Los padres y guardianes están invitados a la feria del libro donde pueden adquirir material de lectura para sus estudiantes. </w:t>
                      </w:r>
                    </w:p>
                    <w:p w14:paraId="341C0140" w14:textId="77777777" w:rsidR="0087339A" w:rsidRPr="00E14F9E" w:rsidRDefault="0087339A" w:rsidP="008D5808">
                      <w:pP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</w:p>
                    <w:p w14:paraId="2E68DA2A" w14:textId="5B127EA7" w:rsidR="0087339A" w:rsidRPr="00E14F9E" w:rsidRDefault="0087339A" w:rsidP="001B29AD">
                      <w:pPr>
                        <w:rPr>
                          <w:rStyle w:val="CharacterStyle3"/>
                          <w:rFonts w:ascii="Marker Felt" w:hAnsi="Marker Felt" w:cs="MinionPro-Regular"/>
                          <w:color w:val="D12229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MinionPro-Regular"/>
                          <w:color w:val="D12229"/>
                          <w:sz w:val="13"/>
                          <w:szCs w:val="13"/>
                        </w:rPr>
                        <w:t>Noche de 7 Mentalidades y PBIS - 24 de Septiembre</w:t>
                      </w:r>
                    </w:p>
                    <w:p w14:paraId="7C0BF506" w14:textId="6F91C261" w:rsidR="0087339A" w:rsidRPr="00E14F9E" w:rsidRDefault="0087339A" w:rsidP="001B29AD">
                      <w:pPr>
                        <w:rPr>
                          <w:rStyle w:val="CharacterStyle3"/>
                          <w:rFonts w:ascii="Arial" w:hAnsi="Arial" w:cs="Times New Roman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Arial" w:hAnsi="Arial" w:cs="MinionPro-Regular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  <w:t>Lo invitamos a asistir a una noche de aprendizaje sobre los programas de clima y cultura que su estudiante está implementando en la Escuela Primaria de Lavonia.</w:t>
                      </w:r>
                    </w:p>
                    <w:p w14:paraId="45DAF641" w14:textId="77777777" w:rsidR="0087339A" w:rsidRPr="00E14F9E" w:rsidRDefault="0087339A" w:rsidP="008D5808">
                      <w:pP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</w:p>
                    <w:p w14:paraId="3580D3BA" w14:textId="2CB64354" w:rsidR="0087339A" w:rsidRPr="00E14F9E" w:rsidRDefault="0087339A" w:rsidP="008D5808">
                      <w:pP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  <w:t xml:space="preserve">Día de los Abuelos (Feria y Compartimiento) – 27 de Septiembre, 2018 </w:t>
                      </w:r>
                    </w:p>
                    <w:p w14:paraId="0B9B983D" w14:textId="0A3B6FB7" w:rsidR="0087339A" w:rsidRPr="00E14F9E" w:rsidRDefault="0087339A" w:rsidP="008D5808">
                      <w:pPr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  <w:t xml:space="preserve">Invitamos a todos los abuelos a que vengar a ver y experimentar un segmento del día de su nieto. Los estudiantes demostraran su escritura, leerán un libro de su interés y podrán llevar a sus nietos a la feria. </w:t>
                      </w:r>
                    </w:p>
                    <w:p w14:paraId="5D5C90B3" w14:textId="77777777" w:rsidR="0087339A" w:rsidRPr="00E14F9E" w:rsidRDefault="0087339A" w:rsidP="008D5808">
                      <w:pPr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</w:pPr>
                    </w:p>
                    <w:p w14:paraId="0452CC3D" w14:textId="133CE6B4" w:rsidR="0087339A" w:rsidRPr="00E14F9E" w:rsidRDefault="0087339A" w:rsidP="0082652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  <w:t xml:space="preserve">Conferencias de Padres , Maestros y Estudiantes -  8 &amp; 9 de Octubre </w:t>
                      </w:r>
                    </w:p>
                    <w:p w14:paraId="7771F67B" w14:textId="77777777" w:rsidR="0087339A" w:rsidRPr="00E14F9E" w:rsidRDefault="0087339A" w:rsidP="00826523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  <w:t>Programe reuniones para mantenerse al tanto sobre el progreso de su hijo.</w:t>
                      </w:r>
                    </w:p>
                    <w:p w14:paraId="79E293F3" w14:textId="77777777" w:rsidR="0087339A" w:rsidRPr="00E14F9E" w:rsidRDefault="0087339A" w:rsidP="008D5808">
                      <w:pP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</w:p>
                    <w:p w14:paraId="43633503" w14:textId="3B07850B" w:rsidR="0087339A" w:rsidRPr="00E14F9E" w:rsidRDefault="0087339A" w:rsidP="008D5808">
                      <w:pPr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  <w:t>Reunión Anual Titulo I – 18 de Octubre, 2018</w:t>
                      </w:r>
                    </w:p>
                    <w:p w14:paraId="42A2B9B6" w14:textId="3CB4D2E9" w:rsidR="0087339A" w:rsidRPr="00E14F9E" w:rsidRDefault="0087339A" w:rsidP="00E17BDA">
                      <w:pPr>
                        <w:rPr>
                          <w:rFonts w:ascii="Times New Roman" w:hAnsi="Times New Roman" w:cs="Times New Roman"/>
                          <w:color w:val="000000"/>
                          <w:sz w:val="13"/>
                          <w:szCs w:val="13"/>
                        </w:rPr>
                      </w:pPr>
                      <w:r w:rsidRPr="00E14F9E">
                        <w:rPr>
                          <w:rFonts w:ascii="Times New Roman" w:hAnsi="Times New Roman" w:cs="Times New Roman"/>
                          <w:color w:val="000000"/>
                          <w:sz w:val="13"/>
                          <w:szCs w:val="13"/>
                        </w:rPr>
                        <w:t>Te invitamos a una noche de aprendizaje y participación sobre nuestro programa de Título I, incluyendo nuestra política de participación de padres y familia, el plan de toda la escuela, los pactos entre la escuela y los padres, y los requisitos de los padres. Las invitaciones se publicarán en el boletín de noticias la escuela, en las redes sociales y en las carpetas del Viernes.</w:t>
                      </w:r>
                    </w:p>
                    <w:p w14:paraId="00A4B59F" w14:textId="77777777" w:rsidR="0087339A" w:rsidRPr="00E14F9E" w:rsidRDefault="0087339A" w:rsidP="00CF6B11">
                      <w:pPr>
                        <w:rPr>
                          <w:rFonts w:ascii="Times New Roman" w:hAnsi="Times New Roman" w:cs="Times New Roman"/>
                          <w:sz w:val="13"/>
                          <w:szCs w:val="13"/>
                        </w:rPr>
                      </w:pPr>
                    </w:p>
                    <w:p w14:paraId="734B5FA6" w14:textId="37C52925" w:rsidR="0087339A" w:rsidRPr="00E14F9E" w:rsidRDefault="0087339A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Times New Roman"/>
                          <w:color w:val="D12229"/>
                          <w:sz w:val="13"/>
                          <w:szCs w:val="13"/>
                        </w:rPr>
                        <w:t xml:space="preserve">Noche de Literatura  para Padres – 18 de Octubre </w:t>
                      </w:r>
                    </w:p>
                    <w:p w14:paraId="6DC0BA39" w14:textId="626514A7" w:rsidR="0087339A" w:rsidRPr="00E14F9E" w:rsidRDefault="0087339A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  <w:t>Reciba herramientas que refuercen las habilidades y le permitan a su hijo innovar y crear productos que muestren su aprendizaje y compresión de la literatura. Usted se llevara un libro para leer con su estudiante.</w:t>
                      </w:r>
                    </w:p>
                    <w:p w14:paraId="3BDD3ADF" w14:textId="77777777" w:rsidR="0087339A" w:rsidRPr="00E14F9E" w:rsidRDefault="0087339A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</w:pPr>
                    </w:p>
                    <w:p w14:paraId="15B51A37" w14:textId="705F411C" w:rsidR="0087339A" w:rsidRPr="00E14F9E" w:rsidRDefault="0087339A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Museo de Cera – Noviembre -SAD</w:t>
                      </w:r>
                    </w:p>
                    <w:p w14:paraId="7B1635DE" w14:textId="77777777" w:rsidR="00E14F9E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</w:p>
                    <w:p w14:paraId="5FBB6D0C" w14:textId="08ED5E2E" w:rsidR="0087339A" w:rsidRPr="00E14F9E" w:rsidRDefault="0087339A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Noche de Georgia Milestones para 3-5 grados - Primavera SAD</w:t>
                      </w:r>
                    </w:p>
                    <w:p w14:paraId="1E1D6F00" w14:textId="77777777" w:rsidR="00E14F9E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</w:p>
                    <w:p w14:paraId="345340A0" w14:textId="4A514A1B" w:rsidR="0087339A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Exposición</w:t>
                      </w:r>
                      <w:r w:rsidR="0087339A"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 xml:space="preserve"> de Arte A Nivel de Condado - SAD en FCMS</w:t>
                      </w:r>
                    </w:p>
                    <w:p w14:paraId="6A381576" w14:textId="77777777" w:rsidR="00E14F9E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</w:p>
                    <w:p w14:paraId="78E2F6BD" w14:textId="6369F536" w:rsidR="0087339A" w:rsidRPr="00E14F9E" w:rsidRDefault="0087339A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Olimpiadas Juveniles – FCHS - SAD (4º y 5º)</w:t>
                      </w:r>
                    </w:p>
                    <w:p w14:paraId="049C2E22" w14:textId="77777777" w:rsidR="00E14F9E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</w:p>
                    <w:p w14:paraId="3620AED7" w14:textId="323836E9" w:rsidR="0087339A" w:rsidRPr="00E14F9E" w:rsidRDefault="0087339A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Ceremonia de E</w:t>
                      </w:r>
                      <w:r w:rsidR="00E14F9E"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ntrega de Premios - Mayo - SAD</w:t>
                      </w:r>
                    </w:p>
                    <w:p w14:paraId="76A26ECB" w14:textId="77777777" w:rsidR="00E14F9E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</w:p>
                    <w:p w14:paraId="1EE04373" w14:textId="3C1CDA91" w:rsidR="0087339A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Celebración de Nuestros Estudiantes de 5 ° G</w:t>
                      </w:r>
                      <w:r w:rsidR="0087339A"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rado.</w:t>
                      </w:r>
                    </w:p>
                    <w:p w14:paraId="50815489" w14:textId="77777777" w:rsidR="00E14F9E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</w:p>
                    <w:p w14:paraId="1C886859" w14:textId="3E896464" w:rsidR="0087339A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Ceremonia de P</w:t>
                      </w:r>
                      <w:r w:rsidR="0087339A"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romoción-</w:t>
                      </w:r>
                    </w:p>
                    <w:p w14:paraId="0C94F01A" w14:textId="77777777" w:rsidR="00E14F9E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</w:p>
                    <w:p w14:paraId="3817E271" w14:textId="77777777" w:rsidR="0087339A" w:rsidRPr="00E14F9E" w:rsidRDefault="0087339A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Celebración de nuestros estudiantes de 5 ° grado.</w:t>
                      </w:r>
                    </w:p>
                    <w:p w14:paraId="48CBD13D" w14:textId="77777777" w:rsidR="00E14F9E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</w:p>
                    <w:p w14:paraId="0756E72A" w14:textId="3C65113F" w:rsidR="0087339A" w:rsidRP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Foro Escolar- 4-6 de J</w:t>
                      </w:r>
                      <w:r w:rsidR="0087339A"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unio</w:t>
                      </w:r>
                    </w:p>
                    <w:p w14:paraId="2BEEEF21" w14:textId="0C5384B1" w:rsidR="0087339A" w:rsidRPr="00E14F9E" w:rsidRDefault="0087339A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  <w:t xml:space="preserve">Un foro para que los padres y miembros de la familia participen en las discusiones con el director y el personal </w:t>
                      </w:r>
                      <w:r w:rsidR="00E14F9E" w:rsidRPr="00E14F9E"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  <w:t xml:space="preserve">escolar </w:t>
                      </w:r>
                      <w:r w:rsidRPr="00E14F9E"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  <w:t>sobre el plan escolar, la política de participación de los padres y la familia, los acuerdos entre la escuela y los padres, y el presupuesto de participación familiar.</w:t>
                      </w:r>
                    </w:p>
                    <w:p w14:paraId="4E26E90D" w14:textId="77777777" w:rsidR="00E14F9E" w:rsidRDefault="00E14F9E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</w:p>
                    <w:p w14:paraId="085899A9" w14:textId="77777777" w:rsidR="0087339A" w:rsidRPr="00E14F9E" w:rsidRDefault="0087339A" w:rsidP="0087339A">
                      <w:pPr>
                        <w:pStyle w:val="BasicParagraph"/>
                        <w:suppressAutoHyphens/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Marker Felt" w:hAnsi="Marker Felt" w:cs="Arial"/>
                          <w:color w:val="FF0000"/>
                          <w:sz w:val="13"/>
                          <w:szCs w:val="13"/>
                        </w:rPr>
                        <w:t>Café - Mensual</w:t>
                      </w:r>
                    </w:p>
                    <w:p w14:paraId="07EB5B47" w14:textId="4A0BA59C" w:rsidR="0087339A" w:rsidRPr="00E14F9E" w:rsidRDefault="0087339A" w:rsidP="0087339A">
                      <w:pPr>
                        <w:pStyle w:val="BasicParagraph"/>
                        <w:suppressAutoHyphens/>
                        <w:rPr>
                          <w:rFonts w:ascii="Arial" w:hAnsi="Arial" w:cs="Times New Roman"/>
                          <w:b/>
                          <w:i/>
                          <w:color w:val="auto"/>
                          <w:sz w:val="13"/>
                          <w:szCs w:val="13"/>
                        </w:rPr>
                      </w:pPr>
                      <w:r w:rsidRPr="00E14F9E">
                        <w:rPr>
                          <w:rStyle w:val="CharacterStyle3"/>
                          <w:rFonts w:ascii="Arial" w:hAnsi="Arial" w:cs="Arial"/>
                          <w:b w:val="0"/>
                          <w:i w:val="0"/>
                          <w:color w:val="auto"/>
                          <w:sz w:val="13"/>
                          <w:szCs w:val="13"/>
                        </w:rPr>
                        <w:t>Obtenga conocimiento sobre temas relevantes para la educación de su hij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04F4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217032" wp14:editId="1CBEF899">
                <wp:simplePos x="0" y="0"/>
                <wp:positionH relativeFrom="column">
                  <wp:posOffset>228600</wp:posOffset>
                </wp:positionH>
                <wp:positionV relativeFrom="paragraph">
                  <wp:posOffset>42545</wp:posOffset>
                </wp:positionV>
                <wp:extent cx="2822575" cy="3105785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2575" cy="310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FC1246" w14:textId="1DFF1C43" w:rsidR="0087339A" w:rsidRPr="004639E8" w:rsidRDefault="0087339A" w:rsidP="006E0F80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4639E8"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  <w:sz w:val="20"/>
                                <w:szCs w:val="20"/>
                              </w:rPr>
                              <w:t xml:space="preserve">Metas del Distrito 2017–18 </w:t>
                            </w:r>
                          </w:p>
                          <w:p w14:paraId="79FE6C1F" w14:textId="35BA92F5" w:rsidR="0087339A" w:rsidRPr="00CA1832" w:rsidRDefault="0087339A" w:rsidP="00C91C5E">
                            <w:pPr>
                              <w:pStyle w:val="BasicParagraph"/>
                              <w:suppressAutoHyphens/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1"/>
                                <w:szCs w:val="11"/>
                                <w:shd w:val="clear" w:color="auto" w:fill="FFFFFF"/>
                              </w:rPr>
                            </w:pPr>
                            <w:r w:rsidRPr="00CA1832"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1"/>
                                <w:szCs w:val="11"/>
                                <w:shd w:val="clear" w:color="auto" w:fill="FFFFFF"/>
                              </w:rPr>
                              <w:t>1) Aumentar el porcentaje de estudiantes que califican en los niveles de rendimiento 3 y 4 en los exámenes de Georgia Milestones EOG y EOC. Meta Inteligente: A través del proceso PLC, el % de estudiantes calificando en niveles 3 y 4 en los exámenes de Georgia Milestones en ELA y matemáticas aumentara en un 2% por año en los próximos tres años.</w:t>
                            </w:r>
                          </w:p>
                          <w:p w14:paraId="358FD5FB" w14:textId="28862E03" w:rsidR="0087339A" w:rsidRPr="00CA1832" w:rsidRDefault="0087339A" w:rsidP="004639E8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CharacterStyle3"/>
                                <w:rFonts w:ascii="Times New Roman" w:hAnsi="Times New Roman" w:cs="Times New Roman"/>
                                <w:b w:val="0"/>
                                <w:bCs w:val="0"/>
                                <w:i w:val="0"/>
                                <w:iCs w:val="0"/>
                                <w:color w:val="000000"/>
                                <w:sz w:val="11"/>
                                <w:szCs w:val="11"/>
                              </w:rPr>
                            </w:pPr>
                            <w:r w:rsidRPr="00CA1832">
                              <w:rPr>
                                <w:rFonts w:ascii="Comic Sans MS" w:eastAsia="Times New Roman" w:hAnsi="Comic Sans MS" w:cs="Times New Roman"/>
                                <w:color w:val="222222"/>
                                <w:sz w:val="11"/>
                                <w:szCs w:val="11"/>
                                <w:shd w:val="clear" w:color="auto" w:fill="FFFFFF"/>
                              </w:rPr>
                              <w:t xml:space="preserve">2) Enfoque: Disminución en los incidentes de disciplina en todos los grados y escuelas.  Meta Inteligente: el numero de incidentes de disciplina bajara en un 3%  por año en los próximos tres años. </w:t>
                            </w:r>
                          </w:p>
                          <w:p w14:paraId="158EABB9" w14:textId="77777777" w:rsidR="0087339A" w:rsidRDefault="0087339A" w:rsidP="006E0F80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  <w:sz w:val="20"/>
                                <w:szCs w:val="20"/>
                              </w:rPr>
                            </w:pPr>
                          </w:p>
                          <w:p w14:paraId="46F559A5" w14:textId="171167A8" w:rsidR="0087339A" w:rsidRPr="004639E8" w:rsidRDefault="0087339A" w:rsidP="006E0F80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  <w:sz w:val="20"/>
                                <w:szCs w:val="20"/>
                              </w:rPr>
                              <w:t>Metas Escolares 2018–19</w:t>
                            </w:r>
                            <w:r w:rsidRPr="004639E8">
                              <w:rPr>
                                <w:rStyle w:val="CharacterStyle3"/>
                                <w:rFonts w:ascii="Times New Roman" w:hAnsi="Times New Roman" w:cs="Times New Roman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EA000E8" w14:textId="596CDE3A" w:rsidR="0087339A" w:rsidRPr="00CA1832" w:rsidRDefault="0087339A" w:rsidP="009241B7">
                            <w:pPr>
                              <w:pStyle w:val="BasicParagraph"/>
                              <w:suppressAutoHyphens/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</w:pPr>
                            <w:r w:rsidRPr="00CA1832"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  <w:t xml:space="preserve">1) “100% de los equipos colaborativos mostraran crecimiento en “ la construcción de cultura colaborativa a través de equipos de trabajo de alto rendimiento. En continuación para el año escolar 2018-19.                </w:t>
                            </w:r>
                          </w:p>
                          <w:p w14:paraId="7100EA8B" w14:textId="30199B89" w:rsidR="0087339A" w:rsidRPr="00CA1832" w:rsidRDefault="0087339A" w:rsidP="00CA1832">
                            <w:pPr>
                              <w:pStyle w:val="BasicParagraph"/>
                              <w:suppressAutoHyphens/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</w:pPr>
                            <w:r w:rsidRPr="00CA1832"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  <w:t>2) "Los estudiantes de LES aumentarán el % de los que obtienen puntajes en la categoría competente / distinguida en ELA en el siguiente % por nivel de grado: 3 °: 3%, 4 °: 4%, 5 °: 3%".</w:t>
                            </w:r>
                          </w:p>
                          <w:p w14:paraId="4B32C40A" w14:textId="63F62EFF" w:rsidR="0087339A" w:rsidRPr="00CA1832" w:rsidRDefault="0087339A" w:rsidP="00CA1832">
                            <w:pPr>
                              <w:pStyle w:val="BasicParagraph"/>
                              <w:suppressAutoHyphens/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</w:pPr>
                            <w:r w:rsidRPr="00CA1832"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  <w:t>3) "Los estudiantes de LES aumentarán el</w:t>
                            </w:r>
                            <w:r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  <w:t xml:space="preserve"> % de aquellos que califiquen</w:t>
                            </w:r>
                            <w:r w:rsidRPr="00CA1832"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  <w:t xml:space="preserve"> en la categoría competente / distinguida en MATEMÁTICAS en un 3% en todos los grados".</w:t>
                            </w:r>
                          </w:p>
                          <w:p w14:paraId="7597A30C" w14:textId="77777777" w:rsidR="0087339A" w:rsidRPr="00CA1832" w:rsidRDefault="0087339A" w:rsidP="00CA1832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</w:pPr>
                            <w:r w:rsidRPr="00CA1832"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  <w:t>4) "Los estudiantes de LES disminuirán el número de referencias de la oficina durante el año escolar 18-19 de 127 a 115 (10% de disminución). LES disminuirá el porcentaje de referencias de contacto físico de 55 a 22 (40% de disminución) ".</w:t>
                            </w:r>
                          </w:p>
                          <w:p w14:paraId="0803CA30" w14:textId="3C6C19D5" w:rsidR="0087339A" w:rsidRPr="00CA1832" w:rsidRDefault="0087339A" w:rsidP="00CA1832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1"/>
                                <w:szCs w:val="11"/>
                              </w:rPr>
                            </w:pPr>
                            <w:r w:rsidRPr="00CA1832"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  <w:t>5). "LES aumentará el</w:t>
                            </w:r>
                            <w:r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  <w:t xml:space="preserve"> </w:t>
                            </w:r>
                            <w:r w:rsidRPr="00CA1832">
                              <w:rPr>
                                <w:rFonts w:ascii="Comic Sans MS" w:hAnsi="Comic Sans MS" w:cs="Times New Roman"/>
                                <w:color w:val="auto"/>
                                <w:sz w:val="11"/>
                                <w:szCs w:val="11"/>
                              </w:rPr>
                              <w:t>% de estudiantes que cumplieron con los criterios de no ausentarse el 10% o más de los días inscritos, del 88.45% al 90%.</w:t>
                            </w:r>
                          </w:p>
                          <w:p w14:paraId="7C9F7910" w14:textId="77777777" w:rsidR="0087339A" w:rsidRPr="00CA1832" w:rsidRDefault="0087339A" w:rsidP="006E0F80">
                            <w:pPr>
                              <w:rPr>
                                <w:rFonts w:ascii="Times New Roman" w:hAnsi="Times New Roman" w:cs="Times New Roman"/>
                                <w:sz w:val="11"/>
                                <w:szCs w:val="1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29" type="#_x0000_t202" style="position:absolute;margin-left:18pt;margin-top:3.35pt;width:222.25pt;height:244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" filled="f" stroked="f">
                <v:textbox>
                  <w:txbxContent>
                    <w:p w14:paraId="0DFC1246" w14:textId="1DFF1C43" w:rsidR="0087339A" w:rsidRPr="004639E8" w:rsidRDefault="0087339A" w:rsidP="006E0F80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color w:val="auto"/>
                          <w:sz w:val="20"/>
                          <w:szCs w:val="20"/>
                        </w:rPr>
                      </w:pPr>
                      <w:r w:rsidRPr="004639E8"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  <w:sz w:val="20"/>
                          <w:szCs w:val="20"/>
                        </w:rPr>
                        <w:t xml:space="preserve">Metas del Distrito 2017–18 </w:t>
                      </w:r>
                    </w:p>
                    <w:p w14:paraId="79FE6C1F" w14:textId="35BA92F5" w:rsidR="0087339A" w:rsidRPr="00CA1832" w:rsidRDefault="0087339A" w:rsidP="00C91C5E">
                      <w:pPr>
                        <w:pStyle w:val="BasicParagraph"/>
                        <w:suppressAutoHyphens/>
                        <w:rPr>
                          <w:rFonts w:ascii="Comic Sans MS" w:eastAsia="Times New Roman" w:hAnsi="Comic Sans MS" w:cs="Times New Roman"/>
                          <w:color w:val="222222"/>
                          <w:sz w:val="11"/>
                          <w:szCs w:val="11"/>
                          <w:shd w:val="clear" w:color="auto" w:fill="FFFFFF"/>
                        </w:rPr>
                      </w:pPr>
                      <w:r w:rsidRPr="00CA1832">
                        <w:rPr>
                          <w:rFonts w:ascii="Comic Sans MS" w:eastAsia="Times New Roman" w:hAnsi="Comic Sans MS" w:cs="Times New Roman"/>
                          <w:color w:val="222222"/>
                          <w:sz w:val="11"/>
                          <w:szCs w:val="11"/>
                          <w:shd w:val="clear" w:color="auto" w:fill="FFFFFF"/>
                        </w:rPr>
                        <w:t>1) Aumentar el porcentaje de estudiantes que califican en los niveles de rendimiento 3 y 4 en los exámenes de Georgia Milestones EOG y EOC. Meta Inteligente: A través del proceso PLC, el % de estudiantes calificando en niveles 3 y 4 en los exámenes de Georgia Milestones en ELA y matemáticas aumentara en un 2% por año en los próximos tres años.</w:t>
                      </w:r>
                    </w:p>
                    <w:p w14:paraId="358FD5FB" w14:textId="28862E03" w:rsidR="0087339A" w:rsidRPr="00CA1832" w:rsidRDefault="0087339A" w:rsidP="004639E8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CharacterStyle3"/>
                          <w:rFonts w:ascii="Times New Roman" w:hAnsi="Times New Roman" w:cs="Times New Roman"/>
                          <w:b w:val="0"/>
                          <w:bCs w:val="0"/>
                          <w:i w:val="0"/>
                          <w:iCs w:val="0"/>
                          <w:color w:val="000000"/>
                          <w:sz w:val="11"/>
                          <w:szCs w:val="11"/>
                        </w:rPr>
                      </w:pPr>
                      <w:r w:rsidRPr="00CA1832">
                        <w:rPr>
                          <w:rFonts w:ascii="Comic Sans MS" w:eastAsia="Times New Roman" w:hAnsi="Comic Sans MS" w:cs="Times New Roman"/>
                          <w:color w:val="222222"/>
                          <w:sz w:val="11"/>
                          <w:szCs w:val="11"/>
                          <w:shd w:val="clear" w:color="auto" w:fill="FFFFFF"/>
                        </w:rPr>
                        <w:t xml:space="preserve">2) Enfoque: Disminución en los incidentes de disciplina en todos los grados y escuelas.  Meta Inteligente: el numero de incidentes de disciplina bajara en un 3%  por año en los próximos tres años. </w:t>
                      </w:r>
                    </w:p>
                    <w:p w14:paraId="158EABB9" w14:textId="77777777" w:rsidR="0087339A" w:rsidRDefault="0087339A" w:rsidP="006E0F80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  <w:sz w:val="20"/>
                          <w:szCs w:val="20"/>
                        </w:rPr>
                      </w:pPr>
                    </w:p>
                    <w:p w14:paraId="46F559A5" w14:textId="171167A8" w:rsidR="0087339A" w:rsidRPr="004639E8" w:rsidRDefault="0087339A" w:rsidP="006E0F80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color w:val="auto"/>
                          <w:sz w:val="20"/>
                          <w:szCs w:val="20"/>
                        </w:rPr>
                      </w:pPr>
                      <w:r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  <w:sz w:val="20"/>
                          <w:szCs w:val="20"/>
                        </w:rPr>
                        <w:t>Metas Escolares 2018–19</w:t>
                      </w:r>
                      <w:r w:rsidRPr="004639E8">
                        <w:rPr>
                          <w:rStyle w:val="CharacterStyle3"/>
                          <w:rFonts w:ascii="Times New Roman" w:hAnsi="Times New Roman" w:cs="Times New Roman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EA000E8" w14:textId="596CDE3A" w:rsidR="0087339A" w:rsidRPr="00CA1832" w:rsidRDefault="0087339A" w:rsidP="009241B7">
                      <w:pPr>
                        <w:pStyle w:val="BasicParagraph"/>
                        <w:suppressAutoHyphens/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</w:pPr>
                      <w:r w:rsidRPr="00CA1832"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  <w:t xml:space="preserve">1) “100% de los equipos colaborativos mostraran crecimiento en “ la construcción de cultura colaborativa a través de equipos de trabajo de alto rendimiento. En continuación para el año escolar 2018-19.                </w:t>
                      </w:r>
                    </w:p>
                    <w:p w14:paraId="7100EA8B" w14:textId="30199B89" w:rsidR="0087339A" w:rsidRPr="00CA1832" w:rsidRDefault="0087339A" w:rsidP="00CA1832">
                      <w:pPr>
                        <w:pStyle w:val="BasicParagraph"/>
                        <w:suppressAutoHyphens/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</w:pPr>
                      <w:r w:rsidRPr="00CA1832"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  <w:t>2) "Los estudiantes de LES aumentarán el % de los que obtienen puntajes en la categoría competente / distinguida en ELA en el siguiente % por nivel de grado: 3 °: 3%, 4 °: 4%, 5 °: 3%".</w:t>
                      </w:r>
                    </w:p>
                    <w:p w14:paraId="4B32C40A" w14:textId="63F62EFF" w:rsidR="0087339A" w:rsidRPr="00CA1832" w:rsidRDefault="0087339A" w:rsidP="00CA1832">
                      <w:pPr>
                        <w:pStyle w:val="BasicParagraph"/>
                        <w:suppressAutoHyphens/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</w:pPr>
                      <w:r w:rsidRPr="00CA1832"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  <w:t>3) "Los estudiantes de LES aumentarán el</w:t>
                      </w:r>
                      <w:r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  <w:t xml:space="preserve"> % de aquellos que califiquen</w:t>
                      </w:r>
                      <w:r w:rsidRPr="00CA1832"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  <w:t xml:space="preserve"> en la categoría competente / distinguida en MATEMÁTICAS en un 3% en todos los grados".</w:t>
                      </w:r>
                    </w:p>
                    <w:p w14:paraId="7597A30C" w14:textId="77777777" w:rsidR="0087339A" w:rsidRPr="00CA1832" w:rsidRDefault="0087339A" w:rsidP="00CA1832">
                      <w:pPr>
                        <w:pStyle w:val="BasicParagraph"/>
                        <w:suppressAutoHyphens/>
                        <w:jc w:val="center"/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</w:pPr>
                      <w:r w:rsidRPr="00CA1832"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  <w:t>4) "Los estudiantes de LES disminuirán el número de referencias de la oficina durante el año escolar 18-19 de 127 a 115 (10% de disminución). LES disminuirá el porcentaje de referencias de contacto físico de 55 a 22 (40% de disminución) ".</w:t>
                      </w:r>
                    </w:p>
                    <w:p w14:paraId="0803CA30" w14:textId="3C6C19D5" w:rsidR="0087339A" w:rsidRPr="00CA1832" w:rsidRDefault="0087339A" w:rsidP="00CA1832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11"/>
                          <w:szCs w:val="11"/>
                        </w:rPr>
                      </w:pPr>
                      <w:r w:rsidRPr="00CA1832"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  <w:t>5). "LES aumentará el</w:t>
                      </w:r>
                      <w:r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  <w:t xml:space="preserve"> </w:t>
                      </w:r>
                      <w:r w:rsidRPr="00CA1832">
                        <w:rPr>
                          <w:rFonts w:ascii="Comic Sans MS" w:hAnsi="Comic Sans MS" w:cs="Times New Roman"/>
                          <w:color w:val="auto"/>
                          <w:sz w:val="11"/>
                          <w:szCs w:val="11"/>
                        </w:rPr>
                        <w:t>% de estudiantes que cumplieron con los criterios de no ausentarse el 10% o más de los días inscritos, del 88.45% al 90%.</w:t>
                      </w:r>
                    </w:p>
                    <w:p w14:paraId="7C9F7910" w14:textId="77777777" w:rsidR="0087339A" w:rsidRPr="00CA1832" w:rsidRDefault="0087339A" w:rsidP="006E0F80">
                      <w:pPr>
                        <w:rPr>
                          <w:rFonts w:ascii="Times New Roman" w:hAnsi="Times New Roman" w:cs="Times New Roman"/>
                          <w:sz w:val="11"/>
                          <w:szCs w:val="1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E632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5C2D91" wp14:editId="07A93363">
                <wp:simplePos x="0" y="0"/>
                <wp:positionH relativeFrom="column">
                  <wp:posOffset>190500</wp:posOffset>
                </wp:positionH>
                <wp:positionV relativeFrom="paragraph">
                  <wp:posOffset>3236595</wp:posOffset>
                </wp:positionV>
                <wp:extent cx="2908300" cy="337820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8300" cy="337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9AEA3A" w14:textId="3B7D4C63" w:rsidR="0087339A" w:rsidRPr="009241B7" w:rsidRDefault="0087339A" w:rsidP="008812A4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26"/>
                                <w:szCs w:val="26"/>
                              </w:rPr>
                              <w:t>Pacto</w:t>
                            </w:r>
                            <w:r w:rsidRPr="009241B7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26"/>
                                <w:szCs w:val="26"/>
                              </w:rPr>
                              <w:t xml:space="preserve"> Entre la Escuela y los Padres</w:t>
                            </w:r>
                          </w:p>
                          <w:p w14:paraId="61891CF5" w14:textId="119F4BEA" w:rsidR="0087339A" w:rsidRDefault="0087339A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Como parte de est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e plan, La Escuela Primaria de Lavonia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y nuestras familias desarrollarán un pacto entre la escuela y los padres,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el cual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es un acuerdo que los padres, maestro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y estudiantes desarrollarán para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explica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cómo los padres y los maestros trabajarán juntos para asegurarse de que todo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nuestros estudiantes alcancen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os estándares de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grado- nivel. El acuerdo será revisado y actualizado anualmente b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asado en la retroalimentación provista por los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padres, estudiantes y maestro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durante el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año.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43B1AD08" w14:textId="77777777" w:rsidR="0087339A" w:rsidRDefault="0087339A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El pacto entre la escuela y los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FF58720" w14:textId="77777777" w:rsidR="0087339A" w:rsidRDefault="0087339A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padre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puede ser compartido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6FA3DB65" w14:textId="77777777" w:rsidR="0087339A" w:rsidRDefault="0087339A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con los padres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durante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as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A60205E" w14:textId="77777777" w:rsidR="0087339A" w:rsidRDefault="0087339A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conferencias de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padre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568BAA1" w14:textId="7B04C5E6" w:rsidR="0087339A" w:rsidRDefault="0087339A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maestro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s y se mantendrán </w:t>
                            </w:r>
                          </w:p>
                          <w:p w14:paraId="4778C4CB" w14:textId="77777777" w:rsidR="0087339A" w:rsidRDefault="0087339A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con el maestro de cada niño  </w:t>
                            </w:r>
                          </w:p>
                          <w:p w14:paraId="5C2D238C" w14:textId="77777777" w:rsidR="0087339A" w:rsidRDefault="0087339A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por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si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los padres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llegaran a </w:t>
                            </w:r>
                          </w:p>
                          <w:p w14:paraId="534ADE2C" w14:textId="4AA44A09" w:rsidR="0087339A" w:rsidRPr="009241B7" w:rsidRDefault="0087339A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ne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cesitar</w:t>
                            </w: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otro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 copia.</w:t>
                            </w:r>
                          </w:p>
                          <w:p w14:paraId="2DCD09C2" w14:textId="1AB353D0" w:rsidR="0087339A" w:rsidRPr="008812A4" w:rsidRDefault="0087339A" w:rsidP="009241B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241B7"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                     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                         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0" type="#_x0000_t202" style="position:absolute;margin-left:15pt;margin-top:254.85pt;width:229pt;height:26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" filled="f" stroked="f">
                <v:textbox>
                  <w:txbxContent>
                    <w:p w14:paraId="5E9AEA3A" w14:textId="3B7D4C63" w:rsidR="004A4C81" w:rsidRPr="009241B7" w:rsidRDefault="004A4C81" w:rsidP="008812A4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</w:pP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26"/>
                          <w:szCs w:val="26"/>
                        </w:rPr>
                        <w:t>Pacto</w:t>
                      </w:r>
                      <w:r w:rsidRPr="009241B7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26"/>
                          <w:szCs w:val="26"/>
                        </w:rPr>
                        <w:t xml:space="preserve"> Entre la Escuela y los Padres</w:t>
                      </w:r>
                    </w:p>
                    <w:p w14:paraId="61891CF5" w14:textId="119F4BEA" w:rsidR="004A4C81" w:rsidRDefault="004A4C81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Como parte de est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e plan, La Escuela Primaria de Lavonia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y nuestras familias desarrollarán un pacto entre la escuela y los padres,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el cual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es un acuerdo que los padres, maestro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y estudiantes desarrollarán para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explica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cómo los padres y los maestros trabajarán juntos para asegurarse de que todo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nuestros estudiantes alcancen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l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os estándares de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grado- nivel. El acuerdo será revisado y actualizado anualmente b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asado en la retroalimentación provista por los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padres, estudiantes y maestro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durante el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año.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43B1AD08" w14:textId="77777777" w:rsidR="004A4C81" w:rsidRDefault="004A4C81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El pacto entre la escuela y los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FF58720" w14:textId="77777777" w:rsidR="004A4C81" w:rsidRDefault="004A4C81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padre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puede ser compartido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6FA3DB65" w14:textId="77777777" w:rsidR="004A4C81" w:rsidRDefault="004A4C81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con los padres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durante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l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as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A60205E" w14:textId="77777777" w:rsidR="004A4C81" w:rsidRDefault="004A4C81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conferencias de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padre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568BAA1" w14:textId="7B04C5E6" w:rsidR="004A4C81" w:rsidRDefault="004A4C81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maestro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s y se mantendrán </w:t>
                      </w:r>
                    </w:p>
                    <w:p w14:paraId="4778C4CB" w14:textId="77777777" w:rsidR="004A4C81" w:rsidRDefault="004A4C81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con el maestro de cada niño  </w:t>
                      </w:r>
                    </w:p>
                    <w:p w14:paraId="5C2D238C" w14:textId="77777777" w:rsidR="004A4C81" w:rsidRDefault="004A4C81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por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si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los padres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llegaran a </w:t>
                      </w:r>
                    </w:p>
                    <w:p w14:paraId="534ADE2C" w14:textId="4AA44A09" w:rsidR="004A4C81" w:rsidRPr="009241B7" w:rsidRDefault="004A4C81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                                     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ne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cesitar</w:t>
                      </w: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otro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 xml:space="preserve"> copia.</w:t>
                      </w:r>
                    </w:p>
                    <w:p w14:paraId="2DCD09C2" w14:textId="1AB353D0" w:rsidR="004A4C81" w:rsidRPr="008812A4" w:rsidRDefault="004A4C81" w:rsidP="009241B7">
                      <w:pPr>
                        <w:spacing w:line="276" w:lineRule="auto"/>
                        <w:rPr>
                          <w:rFonts w:ascii="Times New Roman" w:hAnsi="Times New Roman" w:cs="Times New Roman"/>
                        </w:rPr>
                      </w:pPr>
                      <w:r w:rsidRPr="009241B7"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                     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000000"/>
                          <w:sz w:val="20"/>
                          <w:szCs w:val="20"/>
                        </w:rPr>
                        <w:t>                         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F4D31D" w14:textId="40EB62DD" w:rsidR="001973F9" w:rsidRDefault="004428BB" w:rsidP="001973F9">
      <w:pPr>
        <w:sectPr w:rsidR="001973F9" w:rsidSect="001973F9">
          <w:headerReference w:type="default" r:id="rId14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A24358" wp14:editId="59CB626A">
                <wp:simplePos x="0" y="0"/>
                <wp:positionH relativeFrom="column">
                  <wp:posOffset>3365500</wp:posOffset>
                </wp:positionH>
                <wp:positionV relativeFrom="paragraph">
                  <wp:posOffset>42545</wp:posOffset>
                </wp:positionV>
                <wp:extent cx="5587365" cy="6546850"/>
                <wp:effectExtent l="0" t="0" r="0" b="635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7365" cy="6546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BB12F7" w14:textId="320F4807" w:rsidR="0087339A" w:rsidRPr="00F569D8" w:rsidRDefault="0087339A" w:rsidP="008D5808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i/>
                                <w:iCs/>
                                <w:smallCaps/>
                                <w:color w:val="24408E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0090"/>
                                <w:sz w:val="26"/>
                                <w:szCs w:val="26"/>
                              </w:rPr>
                              <w:t>La Escuela Primaria de Lavonia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b/>
                                <w:color w:val="000090"/>
                                <w:sz w:val="26"/>
                                <w:szCs w:val="26"/>
                              </w:rPr>
                              <w:t xml:space="preserve"> se esta</w:t>
                            </w:r>
                            <w:r w:rsidRPr="00F569D8"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sz w:val="26"/>
                                <w:szCs w:val="26"/>
                              </w:rPr>
                              <w:t xml:space="preserve"> Ramificando!</w:t>
                            </w:r>
                          </w:p>
                          <w:p w14:paraId="17815180" w14:textId="53F202D7" w:rsidR="0087339A" w:rsidRPr="00F569D8" w:rsidRDefault="0087339A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La Escuela Primaria de Lavonia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tomará las siguientes medidas para promover y apoyar a los padres y miembros de la familia como una base importante de la escuela con el fin de fortalecer la escuela y alcanzar las metas de nuestra escuela. Nosotros haremos:</w:t>
                            </w:r>
                          </w:p>
                          <w:p w14:paraId="42339D33" w14:textId="77777777" w:rsidR="0087339A" w:rsidRPr="00F569D8" w:rsidRDefault="0087339A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33915258" w14:textId="31E69857" w:rsidR="0087339A" w:rsidRPr="00F569D8" w:rsidRDefault="0087339A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segurarse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de que toda la información relacionada con la escuela y los programas, reuniones y otras actividades se publiquen en inglés y en español o en otros idiomas preferidos, que se publican en el sitio web de la escuela y se incluyan en el boletín de noticias semanales de la escuela para todas las familias cuando los soliciten.</w:t>
                            </w:r>
                          </w:p>
                          <w:p w14:paraId="6910BA41" w14:textId="77777777" w:rsidR="0087339A" w:rsidRPr="00F569D8" w:rsidRDefault="0087339A" w:rsidP="00431C58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41C649F9" w14:textId="5972FA0B" w:rsidR="0087339A" w:rsidRPr="00F569D8" w:rsidRDefault="0087339A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Proporcionar capacitaciones mensuales para el personal durante sus períodos de planificación sobre estrategias para mejorar la comunicación con los padres y las ideas para aumentar el compromiso familiar con actividades de lectura y matemáticas para nuestros estudiantes fuera del aula. El personal también compartirá las mejores prácticas durante las reuniones regulares de la facultad.</w:t>
                            </w:r>
                          </w:p>
                          <w:p w14:paraId="6F10A0AF" w14:textId="77777777" w:rsidR="0087339A" w:rsidRPr="00F569D8" w:rsidRDefault="0087339A" w:rsidP="00EF3BA1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6BF1417F" w14:textId="1EF31C7D" w:rsidR="0087339A" w:rsidRPr="00F569D8" w:rsidRDefault="0087339A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sociarse con programas de educación temprana, escuelas intermedias y secundarias, recursos u organizaciones listas para la universidad, centros de recursos para padres u otros programas (según corresponda) para ayudar a los padres y sus hijos a tener éxito en la transición escolar.</w:t>
                            </w:r>
                          </w:p>
                          <w:p w14:paraId="216AA2F2" w14:textId="77777777" w:rsidR="0087339A" w:rsidRPr="00F569D8" w:rsidRDefault="0087339A" w:rsidP="00EF3BA1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14C03C8E" w14:textId="1185909F" w:rsidR="0087339A" w:rsidRPr="00F569D8" w:rsidRDefault="0087339A" w:rsidP="00EF3BA1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ompartir información en inglés y en español u otros idiomas preferidos en el boletín de noticias de la escuela para que los padres entiendan los estándares y evaluaciones académicas de la escuela, así como las maneras en que los padres pueden monitorear el progreso de sus hijos y trabajar con educadores.</w:t>
                            </w:r>
                          </w:p>
                          <w:p w14:paraId="4C09E89F" w14:textId="77777777" w:rsidR="0087339A" w:rsidRPr="00F569D8" w:rsidRDefault="0087339A" w:rsidP="00EF3BA1">
                            <w:pPr>
                              <w:pStyle w:val="ParagraphStyle1"/>
                              <w:ind w:left="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2DDFD1B4" w14:textId="04C98B68" w:rsidR="0087339A" w:rsidRPr="00F569D8" w:rsidRDefault="0087339A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omunicarse con todas las familias y la comunidad regularmente sobre eventos y actividades en toda la escuela, a través de mensajes telefónicos, medios sociales y folletos.</w:t>
                            </w:r>
                          </w:p>
                          <w:p w14:paraId="7E7CB01E" w14:textId="77777777" w:rsidR="0087339A" w:rsidRPr="00F569D8" w:rsidRDefault="0087339A" w:rsidP="00F569D8">
                            <w:pPr>
                              <w:pStyle w:val="ParagraphStyle1"/>
                              <w:ind w:left="72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107D64EA" w14:textId="1129C10A" w:rsidR="0087339A" w:rsidRPr="00F569D8" w:rsidRDefault="0087339A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Trabajar con nuestros padres para desarrollar capacitaciones relevantes y presentaciones útiles para educar a nuestro personal sobre la importancia de la participación de padres y familias y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de 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ómo apoyar el aprendizaje de los estudiantes.</w:t>
                            </w:r>
                          </w:p>
                          <w:p w14:paraId="35951BC8" w14:textId="77777777" w:rsidR="0087339A" w:rsidRPr="00F569D8" w:rsidRDefault="0087339A" w:rsidP="00F569D8">
                            <w:pPr>
                              <w:pStyle w:val="ParagraphStyle1"/>
                              <w:ind w:left="72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34579908" w14:textId="1B704C9D" w:rsidR="0087339A" w:rsidRPr="00F569D8" w:rsidRDefault="0087339A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Proporcionar materiales y folletos necesarios para los padres en conferencias, reuniones y actividades para ayudar a los padres a trabajar con su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hijo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s para mejorar el éxito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de sus hijos.</w:t>
                            </w:r>
                          </w:p>
                          <w:p w14:paraId="1F96856D" w14:textId="77777777" w:rsidR="0087339A" w:rsidRPr="00F569D8" w:rsidRDefault="0087339A" w:rsidP="00F569D8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6C895EF1" w14:textId="240E1FDF" w:rsidR="0087339A" w:rsidRPr="00F569D8" w:rsidRDefault="0087339A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Mejorar el conocimiento de las actividades y eventos enumerados en la política de participación de padres y familias de la escuela.</w:t>
                            </w:r>
                          </w:p>
                          <w:p w14:paraId="6D0C342A" w14:textId="77777777" w:rsidR="0087339A" w:rsidRPr="00F569D8" w:rsidRDefault="0087339A" w:rsidP="00F921B5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083A2FC3" w14:textId="62A23A1A" w:rsidR="0087339A" w:rsidRPr="00F569D8" w:rsidRDefault="0087339A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• Ofrecer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clases de alfabetización y computación para padres y miembros de la familia para ayudar a mejorar aún más sus diversos niveles educativos.</w:t>
                            </w:r>
                          </w:p>
                          <w:p w14:paraId="3B471319" w14:textId="77777777" w:rsidR="0087339A" w:rsidRPr="00F569D8" w:rsidRDefault="0087339A" w:rsidP="00F921B5">
                            <w:pPr>
                              <w:pStyle w:val="ParagraphStyle1"/>
                              <w:ind w:left="360" w:right="1941" w:firstLine="0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485969D4" w14:textId="7EE55FFE" w:rsidR="0087339A" w:rsidRPr="00F569D8" w:rsidRDefault="0087339A" w:rsidP="00431C58">
                            <w:pPr>
                              <w:pStyle w:val="ParagraphStyle1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ind w:right="1941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• Recolectar comentarios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de los padres y miembros de 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familia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n todos los eventos, colocar una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 tarjeta de entrada alrededor del edificio y un formulario de sugerencias en el sitio web de la escuela para responder a las solicitudes de los padres para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recibir </w:t>
                            </w:r>
                            <w:r w:rsidRPr="00F569D8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apoyo adicional para las actividades de participación de padres y familiar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" o:spid="_x0000_s1031" type="#_x0000_t202" style="position:absolute;margin-left:265pt;margin-top:3.35pt;width:439.95pt;height:515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" filled="f" stroked="f">
                <v:textbox>
                  <w:txbxContent>
                    <w:p w14:paraId="51BB12F7" w14:textId="320F4807" w:rsidR="004A4C81" w:rsidRPr="00F569D8" w:rsidRDefault="004A4C81" w:rsidP="008D5808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jc w:val="center"/>
                        <w:rPr>
                          <w:rFonts w:ascii="Times New Roman" w:hAnsi="Times New Roman" w:cs="Times New Roman"/>
                          <w:bCs/>
                          <w:i/>
                          <w:iCs/>
                          <w:smallCaps/>
                          <w:color w:val="24408E"/>
                          <w:sz w:val="26"/>
                          <w:szCs w:val="26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0090"/>
                          <w:sz w:val="26"/>
                          <w:szCs w:val="26"/>
                        </w:rPr>
                        <w:t>La Escuela Primaria de Lavonia</w:t>
                      </w:r>
                      <w:r w:rsidRPr="00F569D8">
                        <w:rPr>
                          <w:rFonts w:ascii="Times New Roman" w:hAnsi="Times New Roman" w:cs="Times New Roman"/>
                          <w:b/>
                          <w:color w:val="000090"/>
                          <w:sz w:val="26"/>
                          <w:szCs w:val="26"/>
                        </w:rPr>
                        <w:t xml:space="preserve"> se esta</w:t>
                      </w:r>
                      <w:r w:rsidRPr="00F569D8">
                        <w:rPr>
                          <w:rStyle w:val="CharacterStyle7"/>
                          <w:rFonts w:ascii="Times New Roman" w:hAnsi="Times New Roman" w:cs="Times New Roman"/>
                          <w:b/>
                          <w:sz w:val="26"/>
                          <w:szCs w:val="26"/>
                        </w:rPr>
                        <w:t xml:space="preserve"> Ramificando!</w:t>
                      </w:r>
                    </w:p>
                    <w:p w14:paraId="17815180" w14:textId="53F202D7" w:rsidR="004A4C81" w:rsidRPr="00F569D8" w:rsidRDefault="004A4C81" w:rsidP="008C1BFC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La Escuela Primaria de Lavonia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tomará las siguientes medidas para promover y apoyar a los padres y miembros de la familia como una base importante de la escuela con el fin de fortalecer la escuela y alcanzar las metas de nuestra escuela. Nosotros haremos:</w:t>
                      </w:r>
                    </w:p>
                    <w:p w14:paraId="42339D33" w14:textId="77777777" w:rsidR="004A4C81" w:rsidRPr="00F569D8" w:rsidRDefault="004A4C81" w:rsidP="008C1BFC">
                      <w:pPr>
                        <w:pStyle w:val="BasicParagraph"/>
                        <w:suppressAutoHyphens/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33915258" w14:textId="31E69857" w:rsidR="004A4C81" w:rsidRPr="00F569D8" w:rsidRDefault="0029783F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Asegurarse</w:t>
                      </w:r>
                      <w:r w:rsidR="004A4C81"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de que toda la información relacionada con la escuela y los programas, reuniones y otras actividades se publiquen en inglés y en español o en otros idiomas preferidos, que se publican en el sitio web de la escuela y se incluyan en el boletín de noticias semanales de la escuela para todas las familias cuando los soliciten.</w:t>
                      </w:r>
                    </w:p>
                    <w:p w14:paraId="6910BA41" w14:textId="77777777" w:rsidR="004A4C81" w:rsidRPr="00F569D8" w:rsidRDefault="004A4C81" w:rsidP="00431C58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41C649F9" w14:textId="5972FA0B" w:rsidR="004A4C81" w:rsidRPr="00F569D8" w:rsidRDefault="004A4C81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Proporcionar capacitaciones mensuales para el personal durante sus períodos de planificación sobre estrategias para mejorar la comunicación con los padres y las ideas para aumentar el compromiso familiar con actividades de lectura y matemáticas para nuestros estudiantes fuera del aula. El personal también compartirá las mejores prácticas durante las reuniones regulares de la facultad.</w:t>
                      </w:r>
                    </w:p>
                    <w:p w14:paraId="6F10A0AF" w14:textId="77777777" w:rsidR="004A4C81" w:rsidRPr="00F569D8" w:rsidRDefault="004A4C81" w:rsidP="00EF3BA1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6BF1417F" w14:textId="1EF31C7D" w:rsidR="004A4C81" w:rsidRPr="00F569D8" w:rsidRDefault="004A4C81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Asociarse con programas de educación temprana, escuelas intermedias y secundarias, recursos u organizaciones listas para la universidad, centros de recursos para padres u otros programas (según corresponda) para ayudar a los padres y sus hijos a tener éxito en la transición escolar.</w:t>
                      </w:r>
                    </w:p>
                    <w:p w14:paraId="216AA2F2" w14:textId="77777777" w:rsidR="004A4C81" w:rsidRPr="00F569D8" w:rsidRDefault="004A4C81" w:rsidP="00EF3BA1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14C03C8E" w14:textId="1185909F" w:rsidR="004A4C81" w:rsidRPr="00F569D8" w:rsidRDefault="004A4C81" w:rsidP="00EF3BA1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ompartir información en inglés y en español u otros idiomas preferidos en el boletín de noticias de la escuela para que los padres entiendan los estándares y evaluaciones académicas de la escuela, así como las maneras en que los padres pueden monitorear el progreso de sus hijos y trabajar con educadores.</w:t>
                      </w:r>
                    </w:p>
                    <w:p w14:paraId="4C09E89F" w14:textId="77777777" w:rsidR="004A4C81" w:rsidRPr="00F569D8" w:rsidRDefault="004A4C81" w:rsidP="00EF3BA1">
                      <w:pPr>
                        <w:pStyle w:val="ParagraphStyle1"/>
                        <w:ind w:left="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2DDFD1B4" w14:textId="04C98B68" w:rsidR="004A4C81" w:rsidRPr="00F569D8" w:rsidRDefault="004A4C81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omunicarse con todas las familias y la comunidad regularmente sobre eventos y actividades en toda la escuela, a través de mensajes telefónicos, medios sociales y folletos.</w:t>
                      </w:r>
                    </w:p>
                    <w:p w14:paraId="7E7CB01E" w14:textId="77777777" w:rsidR="004A4C81" w:rsidRPr="00F569D8" w:rsidRDefault="004A4C81" w:rsidP="00F569D8">
                      <w:pPr>
                        <w:pStyle w:val="ParagraphStyle1"/>
                        <w:ind w:left="72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107D64EA" w14:textId="1129C10A" w:rsidR="004A4C81" w:rsidRPr="00F569D8" w:rsidRDefault="004A4C81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Trabajar con nuestros padres para desarrollar capacitaciones relevantes y presentaciones útiles para educar a nuestro personal sobre la importancia de la participación de padres y familias y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de 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ómo apoyar el aprendizaje de los estudiantes.</w:t>
                      </w:r>
                    </w:p>
                    <w:p w14:paraId="35951BC8" w14:textId="77777777" w:rsidR="004A4C81" w:rsidRPr="00F569D8" w:rsidRDefault="004A4C81" w:rsidP="00F569D8">
                      <w:pPr>
                        <w:pStyle w:val="ParagraphStyle1"/>
                        <w:ind w:left="72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34579908" w14:textId="1B704C9D" w:rsidR="004A4C81" w:rsidRPr="00F569D8" w:rsidRDefault="004A4C81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Proporcionar materiales y folletos necesarios para los padres en conferencias, reuniones y actividades para ayudar a los padres a trabajar con su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s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hijo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s para mejorar el éxito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de sus hijos.</w:t>
                      </w:r>
                    </w:p>
                    <w:p w14:paraId="1F96856D" w14:textId="77777777" w:rsidR="004A4C81" w:rsidRPr="00F569D8" w:rsidRDefault="004A4C81" w:rsidP="00F569D8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6C895EF1" w14:textId="240E1FDF" w:rsidR="004A4C81" w:rsidRPr="00F569D8" w:rsidRDefault="004A4C81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Mejorar el conocimiento de las actividades y eventos enumerados en la política de participación de padres y familias de la escuela.</w:t>
                      </w:r>
                    </w:p>
                    <w:p w14:paraId="6D0C342A" w14:textId="77777777" w:rsidR="004A4C81" w:rsidRPr="00F569D8" w:rsidRDefault="004A4C81" w:rsidP="00F921B5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083A2FC3" w14:textId="62A23A1A" w:rsidR="004A4C81" w:rsidRPr="00F569D8" w:rsidRDefault="004A4C81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• Ofrecer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clases de alfabetización y computación para padres y miembros de la familia para ayudar a mejorar aún más sus diversos niveles educativos.</w:t>
                      </w:r>
                    </w:p>
                    <w:p w14:paraId="3B471319" w14:textId="77777777" w:rsidR="004A4C81" w:rsidRPr="00F569D8" w:rsidRDefault="004A4C81" w:rsidP="00F921B5">
                      <w:pPr>
                        <w:pStyle w:val="ParagraphStyle1"/>
                        <w:ind w:left="360" w:right="1941" w:firstLine="0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  <w:p w14:paraId="485969D4" w14:textId="7EE55FFE" w:rsidR="004A4C81" w:rsidRPr="00F569D8" w:rsidRDefault="004A4C81" w:rsidP="00431C58">
                      <w:pPr>
                        <w:pStyle w:val="ParagraphStyle1"/>
                        <w:numPr>
                          <w:ilvl w:val="0"/>
                          <w:numId w:val="3"/>
                        </w:numPr>
                        <w:spacing w:line="240" w:lineRule="auto"/>
                        <w:ind w:right="1941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• Recolectar comentarios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de los padres y miembros de 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familia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n todos los eventos, colocar una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 tarjeta de entrada alrededor del edificio y un formulario de sugerencias en el sitio web de la escuela para responder a las solicitudes de los padres para 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recibir </w:t>
                      </w:r>
                      <w:r w:rsidRPr="00F569D8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apoyo adicional para las actividades de participación de padres y familiar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B045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248F28" wp14:editId="1054F192">
                <wp:simplePos x="0" y="0"/>
                <wp:positionH relativeFrom="column">
                  <wp:posOffset>171450</wp:posOffset>
                </wp:positionH>
                <wp:positionV relativeFrom="paragraph">
                  <wp:posOffset>4957445</wp:posOffset>
                </wp:positionV>
                <wp:extent cx="2891790" cy="160020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1790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B0EFF8" w14:textId="34E58ADE" w:rsidR="0087339A" w:rsidRPr="00431C58" w:rsidRDefault="0087339A" w:rsidP="00431C58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La Escuela Primaria de Lavonia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e compromete a ayudar a nuestro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padres y familia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 asistir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a l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 actividades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familiares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numeradas 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n esta política. Por favor llame </w:t>
                            </w:r>
                            <w:r w:rsidRPr="00431C5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o envíenos un correo electrónico si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ecesita ayuda con el cuidado del niño o transporte para poder participar en nuestro programa.</w:t>
                            </w:r>
                          </w:p>
                          <w:p w14:paraId="23F53605" w14:textId="326D2D0A" w:rsidR="0087339A" w:rsidRPr="008C1BFC" w:rsidRDefault="0087339A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Braden Holland</w:t>
                            </w:r>
                          </w:p>
                          <w:p w14:paraId="11262081" w14:textId="21F1C343" w:rsidR="0087339A" w:rsidRPr="008C1BFC" w:rsidRDefault="0087339A" w:rsidP="008C1BFC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(706) 356-8209 o</w:t>
                            </w:r>
                            <w:r w:rsidRPr="008C1BFC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braden.holland</w:t>
                            </w:r>
                            <w:r w:rsidRPr="008C1BFC"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@</w:t>
                            </w: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franklin</w:t>
                            </w:r>
                            <w:r w:rsidRPr="008C1BFC"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k12.ga.us</w:t>
                            </w:r>
                          </w:p>
                          <w:p w14:paraId="550C8954" w14:textId="77777777" w:rsidR="0087339A" w:rsidRPr="008C1BFC" w:rsidRDefault="0087339A" w:rsidP="008C1BF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2" type="#_x0000_t202" style="position:absolute;margin-left:13.5pt;margin-top:390.35pt;width:227.7pt;height:12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" filled="f" stroked="f">
                <v:textbox>
                  <w:txbxContent>
                    <w:p w14:paraId="1EB0EFF8" w14:textId="34E58ADE" w:rsidR="004A4C81" w:rsidRPr="00431C58" w:rsidRDefault="004A4C81" w:rsidP="00431C58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a Escuela Primaria de Lavonia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e compromete a ayudar a nuestro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padres y familias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 asistir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a la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 actividades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familiares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numeradas 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n esta política. Por favor llame </w:t>
                      </w:r>
                      <w:r w:rsidRPr="00431C5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o envíenos un correo electrónico si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ecesita ayuda con el cuidado del niño o transporte para poder participar en nuestro programa.</w:t>
                      </w:r>
                    </w:p>
                    <w:p w14:paraId="23F53605" w14:textId="326D2D0A" w:rsidR="004A4C81" w:rsidRPr="008C1BFC" w:rsidRDefault="004A4C81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Braden Holland</w:t>
                      </w:r>
                    </w:p>
                    <w:p w14:paraId="11262081" w14:textId="21F1C343" w:rsidR="004A4C81" w:rsidRPr="008C1BFC" w:rsidRDefault="004A4C81" w:rsidP="008C1BFC">
                      <w:pPr>
                        <w:pStyle w:val="BasicParagraph"/>
                        <w:suppressAutoHyphens/>
                        <w:spacing w:line="240" w:lineRule="auto"/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(706) 356-8209 o</w:t>
                      </w:r>
                      <w:r w:rsidRPr="008C1BFC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br/>
                      </w:r>
                      <w:r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braden.holland</w:t>
                      </w:r>
                      <w:r w:rsidRPr="008C1BFC"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@</w:t>
                      </w:r>
                      <w:r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franklin</w:t>
                      </w:r>
                      <w:r w:rsidRPr="008C1BFC"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k12.ga.us</w:t>
                      </w:r>
                    </w:p>
                    <w:p w14:paraId="550C8954" w14:textId="77777777" w:rsidR="004A4C81" w:rsidRPr="008C1BFC" w:rsidRDefault="004A4C81" w:rsidP="008C1BF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045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A5C01E" wp14:editId="5386B2E9">
                <wp:simplePos x="0" y="0"/>
                <wp:positionH relativeFrom="column">
                  <wp:posOffset>168910</wp:posOffset>
                </wp:positionH>
                <wp:positionV relativeFrom="paragraph">
                  <wp:posOffset>3810</wp:posOffset>
                </wp:positionV>
                <wp:extent cx="2900680" cy="1212215"/>
                <wp:effectExtent l="0" t="0" r="0" b="6985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0680" cy="1212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72CD8" w14:textId="77777777" w:rsidR="0087339A" w:rsidRDefault="0087339A" w:rsidP="007B0454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iCs/>
                              </w:rPr>
                            </w:pPr>
                            <w:r w:rsidRPr="00B2418F">
                              <w:rPr>
                                <w:rFonts w:ascii="Times New Roman" w:hAnsi="Times New Roman" w:cs="Times New Roman"/>
                                <w:b/>
                                <w:iCs/>
                              </w:rPr>
                              <w:t>Centro de Recursos para Padres</w:t>
                            </w:r>
                          </w:p>
                          <w:p w14:paraId="4C0A4FD3" w14:textId="456C30D0" w:rsidR="0087339A" w:rsidRPr="00B2418F" w:rsidRDefault="0087339A" w:rsidP="007B0454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</w:pPr>
                            <w:r w:rsidRPr="00B2418F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>Venga a visitar el Cen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>tro de Recursos para Padres donde puede prestar</w:t>
                            </w:r>
                            <w:r w:rsidRPr="00B2418F">
                              <w:rPr>
                                <w:rFonts w:ascii="Times New Roman" w:hAnsi="Times New Roman" w:cs="Times New Roman"/>
                                <w:iCs/>
                                <w:sz w:val="18"/>
                                <w:szCs w:val="18"/>
                              </w:rPr>
                              <w:t xml:space="preserve"> libros, materiales de estudio y actividades para usar en casa con su hijo. Las computadoras están disponibles para que los padres exploren el Portal de Padres y los recursos educativos.</w:t>
                            </w:r>
                          </w:p>
                          <w:p w14:paraId="5F3AB554" w14:textId="69AA113F" w:rsidR="0087339A" w:rsidRPr="007B0454" w:rsidRDefault="0087339A" w:rsidP="007B0454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Style w:val="Hyperlink"/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Lunes – Viernes, 7:30 am – 4:0</w:t>
                            </w:r>
                            <w:r w:rsidRPr="007B0454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0 pm</w:t>
                            </w:r>
                          </w:p>
                          <w:p w14:paraId="28EF0134" w14:textId="77777777" w:rsidR="0087339A" w:rsidRPr="007B0454" w:rsidRDefault="0087339A" w:rsidP="007B0454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33" type="#_x0000_t202" style="position:absolute;margin-left:13.3pt;margin-top:.3pt;width:228.4pt;height:95.4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" filled="f" stroked="f">
                <v:textbox>
                  <w:txbxContent>
                    <w:p w14:paraId="18272CD8" w14:textId="77777777" w:rsidR="004A4C81" w:rsidRDefault="004A4C81" w:rsidP="007B0454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b/>
                          <w:iCs/>
                        </w:rPr>
                      </w:pPr>
                      <w:r w:rsidRPr="00B2418F">
                        <w:rPr>
                          <w:rFonts w:ascii="Times New Roman" w:hAnsi="Times New Roman" w:cs="Times New Roman"/>
                          <w:b/>
                          <w:iCs/>
                        </w:rPr>
                        <w:t>Centro de Recursos para Padres</w:t>
                      </w:r>
                    </w:p>
                    <w:p w14:paraId="4C0A4FD3" w14:textId="456C30D0" w:rsidR="004A4C81" w:rsidRPr="00B2418F" w:rsidRDefault="004A4C81" w:rsidP="007B0454">
                      <w:pPr>
                        <w:pStyle w:val="BasicParagraph"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</w:pPr>
                      <w:r w:rsidRPr="00B2418F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>Venga a visitar el Cen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>tro de Recursos para Padres donde puede prestar</w:t>
                      </w:r>
                      <w:r w:rsidRPr="00B2418F">
                        <w:rPr>
                          <w:rFonts w:ascii="Times New Roman" w:hAnsi="Times New Roman" w:cs="Times New Roman"/>
                          <w:iCs/>
                          <w:sz w:val="18"/>
                          <w:szCs w:val="18"/>
                        </w:rPr>
                        <w:t xml:space="preserve"> libros, materiales de estudio y actividades para usar en casa con su hijo. Las computadoras están disponibles para que los padres exploren el Portal de Padres y los recursos educativos.</w:t>
                      </w:r>
                    </w:p>
                    <w:p w14:paraId="5F3AB554" w14:textId="69AA113F" w:rsidR="004A4C81" w:rsidRPr="007B0454" w:rsidRDefault="004A4C81" w:rsidP="007B0454">
                      <w:pPr>
                        <w:pStyle w:val="BasicParagraph"/>
                        <w:spacing w:line="240" w:lineRule="auto"/>
                        <w:jc w:val="center"/>
                        <w:rPr>
                          <w:rStyle w:val="Hyperlink"/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Lunes – Viernes, 7:30 am – 4:0</w:t>
                      </w:r>
                      <w:r w:rsidRPr="007B0454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0 pm</w:t>
                      </w:r>
                    </w:p>
                    <w:p w14:paraId="28EF0134" w14:textId="77777777" w:rsidR="004A4C81" w:rsidRPr="007B0454" w:rsidRDefault="004A4C81" w:rsidP="007B0454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B045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732606" wp14:editId="213C87DC">
                <wp:simplePos x="0" y="0"/>
                <wp:positionH relativeFrom="column">
                  <wp:posOffset>168910</wp:posOffset>
                </wp:positionH>
                <wp:positionV relativeFrom="paragraph">
                  <wp:posOffset>1329055</wp:posOffset>
                </wp:positionV>
                <wp:extent cx="2900680" cy="3390265"/>
                <wp:effectExtent l="0" t="0" r="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0680" cy="3390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D640B5" w14:textId="7C2BEFF8" w:rsidR="0087339A" w:rsidRPr="006238E9" w:rsidRDefault="0087339A" w:rsidP="007B0454">
                            <w:pPr>
                              <w:pStyle w:val="BasicParagraph"/>
                              <w:suppressAutoHyphens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36"/>
                              </w:rPr>
                            </w:pP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color w:val="BC522F"/>
                                <w:sz w:val="28"/>
                                <w:szCs w:val="36"/>
                              </w:rPr>
                              <w:t>Compromiso de Padres y Familia</w:t>
                            </w:r>
                          </w:p>
                          <w:p w14:paraId="777117EB" w14:textId="3540B492" w:rsidR="0087339A" w:rsidRPr="007B0454" w:rsidRDefault="0087339A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La Escuela Primaria de Lavonia </w:t>
                            </w: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ree que la participación familiar significa la participación de los padres y miembros de la familia en una comunicación regular de dos vías y significativa que involucra el aprendizaje académico del estudiante y otras actividad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 escolares, incluyendo el asegurarse que</w:t>
                            </w: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30E7CE31" w14:textId="14AC00F7" w:rsidR="0087339A" w:rsidRPr="003D0012" w:rsidRDefault="0087339A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• Que los padres desempeñen un papel integral en ayudar al aprendizaje de sus hijos.</w:t>
                            </w:r>
                          </w:p>
                          <w:p w14:paraId="3E0B992D" w14:textId="77777777" w:rsidR="0087339A" w:rsidRDefault="0087339A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2A25E3C8" w14:textId="25ADAFF1" w:rsidR="0087339A" w:rsidRPr="003D0012" w:rsidRDefault="0087339A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• Que se aliente a los padres a participar activamente en la educación de sus hijos en la escuela.</w:t>
                            </w:r>
                          </w:p>
                          <w:p w14:paraId="5E002325" w14:textId="77777777" w:rsidR="0087339A" w:rsidRDefault="0087339A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0AA02B27" w14:textId="77777777" w:rsidR="0087339A" w:rsidRPr="003D0012" w:rsidRDefault="0087339A" w:rsidP="003D001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D0012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• Que los padres participen plenamente en la educación de sus hijos y se incluyan, según proceda, en la toma de decisiones y en comités asesores para ayudar en la educación de sus hijos.</w:t>
                            </w:r>
                          </w:p>
                          <w:p w14:paraId="04F02F9A" w14:textId="0677D3F9" w:rsidR="0087339A" w:rsidRPr="007B0454" w:rsidRDefault="0087339A" w:rsidP="00431C58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34" type="#_x0000_t202" style="position:absolute;margin-left:13.3pt;margin-top:104.65pt;width:228.4pt;height:266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" filled="f" stroked="f">
                <v:textbox>
                  <w:txbxContent>
                    <w:p w14:paraId="0ED640B5" w14:textId="7C2BEFF8" w:rsidR="004A4C81" w:rsidRPr="006238E9" w:rsidRDefault="004A4C81" w:rsidP="007B0454">
                      <w:pPr>
                        <w:pStyle w:val="BasicParagraph"/>
                        <w:suppressAutoHyphens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36"/>
                        </w:rPr>
                      </w:pP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color w:val="BC522F"/>
                          <w:sz w:val="28"/>
                          <w:szCs w:val="36"/>
                        </w:rPr>
                        <w:t>Compromiso de Padres y Familia</w:t>
                      </w:r>
                    </w:p>
                    <w:p w14:paraId="777117EB" w14:textId="3540B492" w:rsidR="004A4C81" w:rsidRPr="007B0454" w:rsidRDefault="004A4C81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a Escuela Primaria de Lavonia </w:t>
                      </w: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ree que la participación familiar significa la participación de los padres y miembros de la familia en una comunicación regular de dos vías y significativa que involucra el aprendizaje académico del estudiante y otras actividade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 escolares, incluyendo el asegurarse que</w:t>
                      </w: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:</w:t>
                      </w:r>
                    </w:p>
                    <w:p w14:paraId="30E7CE31" w14:textId="14AC00F7" w:rsidR="004A4C81" w:rsidRPr="003D0012" w:rsidRDefault="004A4C81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• Que los padres desempeñen un papel integral en ayudar al aprendizaje de sus hijos.</w:t>
                      </w:r>
                    </w:p>
                    <w:p w14:paraId="3E0B992D" w14:textId="77777777" w:rsidR="004A4C81" w:rsidRDefault="004A4C81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2A25E3C8" w14:textId="25ADAFF1" w:rsidR="004A4C81" w:rsidRPr="003D0012" w:rsidRDefault="004A4C81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• Que se aliente a los padres a participar activamente en la educación de sus hijos en la escuela.</w:t>
                      </w:r>
                    </w:p>
                    <w:p w14:paraId="5E002325" w14:textId="77777777" w:rsidR="004A4C81" w:rsidRDefault="004A4C81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0AA02B27" w14:textId="77777777" w:rsidR="004A4C81" w:rsidRPr="003D0012" w:rsidRDefault="004A4C81" w:rsidP="003D001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D0012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• Que los padres participen plenamente en la educación de sus hijos y se incluyan, según proceda, en la toma de decisiones y en comités asesores para ayudar en la educación de sus hijos.</w:t>
                      </w:r>
                    </w:p>
                    <w:p w14:paraId="04F02F9A" w14:textId="0677D3F9" w:rsidR="004A4C81" w:rsidRPr="007B0454" w:rsidRDefault="004A4C81" w:rsidP="00431C58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53E0F2" w14:textId="56607867" w:rsidR="00D96409" w:rsidRDefault="00FF5D3F" w:rsidP="001973F9"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339D16" wp14:editId="3C9FEF16">
                <wp:simplePos x="0" y="0"/>
                <wp:positionH relativeFrom="column">
                  <wp:posOffset>3886200</wp:posOffset>
                </wp:positionH>
                <wp:positionV relativeFrom="paragraph">
                  <wp:posOffset>271145</wp:posOffset>
                </wp:positionV>
                <wp:extent cx="4739640" cy="2683510"/>
                <wp:effectExtent l="0" t="0" r="0" b="889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9640" cy="2683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4F9472" w14:textId="1FA86D1B" w:rsidR="0087339A" w:rsidRDefault="0087339A" w:rsidP="00000FD7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D12229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D12229"/>
                                <w:sz w:val="36"/>
                                <w:szCs w:val="36"/>
                              </w:rPr>
                              <w:t>Equipo Escolar Comunitario</w:t>
                            </w:r>
                          </w:p>
                          <w:p w14:paraId="2B81213B" w14:textId="77777777" w:rsidR="0087339A" w:rsidRPr="00000FD7" w:rsidRDefault="0087339A" w:rsidP="00000FD7">
                            <w:pPr>
                              <w:pStyle w:val="BasicParagraph"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0FFE9AE8" w14:textId="2F183ABE" w:rsidR="0087339A" w:rsidRPr="00FF5D3F" w:rsidRDefault="0087339A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Si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estoy interesado y deseo unirme al Equipo Escolar Comunitario</w:t>
                            </w:r>
                          </w:p>
                          <w:p w14:paraId="35896051" w14:textId="3DAD2A09" w:rsidR="0087339A" w:rsidRPr="00FF5D3F" w:rsidRDefault="0087339A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Por favor contácteme para aprender mas de como unirme al Equipo Escolar Comunitari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240D971" w14:textId="5D6140F7" w:rsidR="0087339A" w:rsidRPr="00FF5D3F" w:rsidRDefault="0087339A" w:rsidP="00000FD7">
                            <w:pPr>
                              <w:pStyle w:val="Basic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Por favor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envíeme 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otificac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ion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e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sobre reuniones futuras y actualizaciones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322B9F0" w14:textId="77777777" w:rsidR="0087339A" w:rsidRPr="00FF5D3F" w:rsidRDefault="0087339A" w:rsidP="00000FD7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3CE2B1F9" w14:textId="16603B57" w:rsidR="0087339A" w:rsidRPr="00FF5D3F" w:rsidRDefault="0087339A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ombre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644262C" w14:textId="77777777" w:rsidR="0087339A" w:rsidRPr="00FF5D3F" w:rsidRDefault="0087339A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5FD262EA" w14:textId="22467949" w:rsidR="0087339A" w:rsidRPr="00FF5D3F" w:rsidRDefault="0087339A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ombre del Estudiante  y Grad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F7934BC" w14:textId="77777777" w:rsidR="0087339A" w:rsidRPr="00FF5D3F" w:rsidRDefault="0087339A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25299376" w14:textId="443592D8" w:rsidR="0087339A" w:rsidRPr="00FF5D3F" w:rsidRDefault="0087339A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Dirección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77E8E676" w14:textId="77777777" w:rsidR="0087339A" w:rsidRPr="00FF5D3F" w:rsidRDefault="0087339A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470AD149" w14:textId="39F49F45" w:rsidR="0087339A" w:rsidRPr="00FF5D3F" w:rsidRDefault="0087339A" w:rsidP="00000FD7">
                            <w:pPr>
                              <w:pStyle w:val="BasicParagraph"/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Numero de Teléfon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CDE38B9" w14:textId="77777777" w:rsidR="0087339A" w:rsidRPr="00FF5D3F" w:rsidRDefault="0087339A" w:rsidP="00000FD7">
                            <w:pPr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75B810CB" w14:textId="1BCBC403" w:rsidR="0087339A" w:rsidRPr="00000FD7" w:rsidRDefault="0087339A" w:rsidP="00000FD7">
                            <w:pPr>
                              <w:tabs>
                                <w:tab w:val="right" w:leader="underscore" w:pos="7110"/>
                              </w:tabs>
                              <w:spacing w:line="276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Correo Electrónico</w:t>
                            </w:r>
                            <w:r w:rsidRPr="00FF5D3F">
                              <w:rPr>
                                <w:rFonts w:ascii="Times New Roman" w:hAnsi="Times New Roman" w:cs="Times New Roman"/>
                                <w:iCs/>
                                <w:color w:val="FF0000"/>
                                <w:sz w:val="20"/>
                                <w:szCs w:val="20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35" type="#_x0000_t202" style="position:absolute;margin-left:306pt;margin-top:21.35pt;width:373.2pt;height:211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" filled="f" stroked="f">
                <v:textbox>
                  <w:txbxContent>
                    <w:p w14:paraId="284F9472" w14:textId="1FA86D1B" w:rsidR="004A4C81" w:rsidRDefault="002E1B2C" w:rsidP="00000FD7">
                      <w:pPr>
                        <w:pStyle w:val="BasicParagraph"/>
                        <w:spacing w:line="240" w:lineRule="auto"/>
                        <w:jc w:val="center"/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D12229"/>
                          <w:sz w:val="36"/>
                          <w:szCs w:val="36"/>
                        </w:rPr>
                      </w:pPr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D12229"/>
                          <w:sz w:val="36"/>
                          <w:szCs w:val="36"/>
                        </w:rPr>
                        <w:t>Equipo Escolar Comunitario</w:t>
                      </w:r>
                    </w:p>
                    <w:p w14:paraId="2B81213B" w14:textId="77777777" w:rsidR="002E1B2C" w:rsidRPr="00000FD7" w:rsidRDefault="002E1B2C" w:rsidP="00000FD7">
                      <w:pPr>
                        <w:pStyle w:val="BasicParagraph"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0FFE9AE8" w14:textId="2F183ABE" w:rsidR="004A4C81" w:rsidRPr="00FF5D3F" w:rsidRDefault="004A4C81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Si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estoy interesado y deseo unirme</w:t>
                      </w:r>
                      <w:r w:rsidR="002E1B2C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 al Equipo Escolar Comunitario</w:t>
                      </w:r>
                    </w:p>
                    <w:p w14:paraId="35896051" w14:textId="3DAD2A09" w:rsidR="004A4C81" w:rsidRPr="00FF5D3F" w:rsidRDefault="004A4C81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Por favor contácteme para ap</w:t>
                      </w:r>
                      <w:r w:rsidR="002E1B2C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render mas de como unirme al Equipo Escolar Comunitari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.</w:t>
                      </w:r>
                    </w:p>
                    <w:p w14:paraId="7240D971" w14:textId="5D6140F7" w:rsidR="004A4C81" w:rsidRPr="00FF5D3F" w:rsidRDefault="004A4C81" w:rsidP="00000FD7">
                      <w:pPr>
                        <w:pStyle w:val="BasicParagraph"/>
                        <w:numPr>
                          <w:ilvl w:val="0"/>
                          <w:numId w:val="9"/>
                        </w:numPr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Por favor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envíeme 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otificac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ion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e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 xml:space="preserve">s </w:t>
                      </w: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sobre reuniones futuras y actualizaciones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.</w:t>
                      </w:r>
                    </w:p>
                    <w:p w14:paraId="7322B9F0" w14:textId="77777777" w:rsidR="004A4C81" w:rsidRPr="00FF5D3F" w:rsidRDefault="004A4C81" w:rsidP="00000FD7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3CE2B1F9" w14:textId="16603B57" w:rsidR="004A4C81" w:rsidRPr="00FF5D3F" w:rsidRDefault="004A4C81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Nombre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1644262C" w14:textId="77777777" w:rsidR="004A4C81" w:rsidRPr="00FF5D3F" w:rsidRDefault="004A4C81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5FD262EA" w14:textId="22467949" w:rsidR="004A4C81" w:rsidRPr="00FF5D3F" w:rsidRDefault="004A4C81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Nombre del Estudiante  y Grad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4F7934BC" w14:textId="77777777" w:rsidR="004A4C81" w:rsidRPr="00FF5D3F" w:rsidRDefault="004A4C81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25299376" w14:textId="443592D8" w:rsidR="004A4C81" w:rsidRPr="00FF5D3F" w:rsidRDefault="004A4C81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Dirección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77E8E676" w14:textId="77777777" w:rsidR="004A4C81" w:rsidRPr="00FF5D3F" w:rsidRDefault="004A4C81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470AD149" w14:textId="39F49F45" w:rsidR="004A4C81" w:rsidRPr="00FF5D3F" w:rsidRDefault="004A4C81" w:rsidP="00000FD7">
                      <w:pPr>
                        <w:pStyle w:val="BasicParagraph"/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Numero de Teléfon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ab/>
                      </w:r>
                    </w:p>
                    <w:p w14:paraId="3CDE38B9" w14:textId="77777777" w:rsidR="004A4C81" w:rsidRPr="00FF5D3F" w:rsidRDefault="004A4C81" w:rsidP="00000FD7">
                      <w:pPr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</w:pPr>
                    </w:p>
                    <w:p w14:paraId="75B810CB" w14:textId="1BCBC403" w:rsidR="004A4C81" w:rsidRPr="00000FD7" w:rsidRDefault="004A4C81" w:rsidP="00000FD7">
                      <w:pPr>
                        <w:tabs>
                          <w:tab w:val="right" w:leader="underscore" w:pos="7110"/>
                        </w:tabs>
                        <w:spacing w:line="276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Correo Electrónico</w:t>
                      </w:r>
                      <w:r w:rsidRPr="00FF5D3F">
                        <w:rPr>
                          <w:rFonts w:ascii="Times New Roman" w:hAnsi="Times New Roman" w:cs="Times New Roman"/>
                          <w:iCs/>
                          <w:color w:val="FF0000"/>
                          <w:sz w:val="20"/>
                          <w:szCs w:val="20"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28B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CC9717" wp14:editId="733E39CA">
                <wp:simplePos x="0" y="0"/>
                <wp:positionH relativeFrom="column">
                  <wp:posOffset>158750</wp:posOffset>
                </wp:positionH>
                <wp:positionV relativeFrom="paragraph">
                  <wp:posOffset>2703195</wp:posOffset>
                </wp:positionV>
                <wp:extent cx="3003550" cy="3713480"/>
                <wp:effectExtent l="0" t="0" r="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550" cy="3713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150C71" w14:textId="6EDE7018" w:rsidR="0087339A" w:rsidRPr="00B96591" w:rsidRDefault="0087339A" w:rsidP="00000FD7">
                            <w:pPr>
                              <w:pStyle w:val="BasicParagraph"/>
                              <w:suppressAutoHyphens/>
                              <w:rPr>
                                <w:rFonts w:ascii="MinionPro-MediumIt" w:hAnsi="MinionPro-MediumIt" w:cs="MinionPro-MediumIt"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 w:rsidRPr="00B96591">
                              <w:rPr>
                                <w:rStyle w:val="CharacterStyle2"/>
                                <w:rFonts w:ascii="MinionPro-Bold" w:hAnsi="MinionPro-Bold" w:cs="MinionPro-Bold"/>
                                <w:i w:val="0"/>
                                <w:iCs w:val="0"/>
                                <w:smallCaps w:val="0"/>
                                <w:sz w:val="32"/>
                                <w:szCs w:val="32"/>
                              </w:rPr>
                              <w:t>Equipo de Comunidad Escolar</w:t>
                            </w:r>
                          </w:p>
                          <w:p w14:paraId="57D2B9ED" w14:textId="5467B6D6" w:rsidR="0087339A" w:rsidRDefault="0087339A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La Escuela Primaria de Lavonia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invita a 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odos los padres a unirse al Equipo Escolar Comunitario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ara compartir ideas y maneras de involucrar a otros padres y miembros de la familia para construir asociaciones con la escuela, las familias y la comunidad. El equipo se reunirá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durante el año escolar, pero los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padres y miembros de la familia también pueden presentar sus ideas o sugerencias en las actividades escolares y reuniones, así como a través de nuestras encuestas de padres y el sitio web. Si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usted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desea obtener más </w:t>
                            </w:r>
                          </w:p>
                          <w:p w14:paraId="1A821C3A" w14:textId="495AFA4E" w:rsidR="0087339A" w:rsidRDefault="0087339A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nformación sobre el Equipo Escolar Comunitario, por favor póngase en contacto con la consejera escolar </w:t>
                            </w:r>
                          </w:p>
                          <w:p w14:paraId="12A70A0A" w14:textId="620F49C8" w:rsidR="0087339A" w:rsidRDefault="0087339A" w:rsidP="000878C1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Braden Holland,  </w:t>
                            </w: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al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umero</w:t>
                            </w:r>
                          </w:p>
                          <w:p w14:paraId="27F36DE8" w14:textId="4D646396" w:rsidR="0087339A" w:rsidRPr="000878C1" w:rsidRDefault="0087339A" w:rsidP="002E1B2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                                                    (706) 356 - 8209</w:t>
                            </w:r>
                          </w:p>
                          <w:p w14:paraId="498C4FC1" w14:textId="7BE7F096" w:rsidR="0087339A" w:rsidRPr="00000FD7" w:rsidRDefault="0087339A" w:rsidP="000878C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878C1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principal.</w:t>
                            </w:r>
                          </w:p>
                          <w:p w14:paraId="18F95D43" w14:textId="77777777" w:rsidR="0087339A" w:rsidRDefault="008733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" o:spid="_x0000_s1036" type="#_x0000_t202" style="position:absolute;margin-left:12.5pt;margin-top:212.85pt;width:236.5pt;height:292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" filled="f" stroked="f">
                <v:textbox>
                  <w:txbxContent>
                    <w:p w14:paraId="53150C71" w14:textId="6EDE7018" w:rsidR="004A4C81" w:rsidRPr="00B96591" w:rsidRDefault="004A4C81" w:rsidP="00000FD7">
                      <w:pPr>
                        <w:pStyle w:val="BasicParagraph"/>
                        <w:suppressAutoHyphens/>
                        <w:rPr>
                          <w:rFonts w:ascii="MinionPro-MediumIt" w:hAnsi="MinionPro-MediumIt" w:cs="MinionPro-MediumIt"/>
                          <w:i/>
                          <w:iCs/>
                          <w:sz w:val="32"/>
                          <w:szCs w:val="32"/>
                        </w:rPr>
                      </w:pPr>
                      <w:r w:rsidRPr="00B96591">
                        <w:rPr>
                          <w:rStyle w:val="CharacterStyle2"/>
                          <w:rFonts w:ascii="MinionPro-Bold" w:hAnsi="MinionPro-Bold" w:cs="MinionPro-Bold"/>
                          <w:i w:val="0"/>
                          <w:iCs w:val="0"/>
                          <w:smallCaps w:val="0"/>
                          <w:sz w:val="32"/>
                          <w:szCs w:val="32"/>
                        </w:rPr>
                        <w:t>Equipo de Comunidad Escolar</w:t>
                      </w:r>
                    </w:p>
                    <w:p w14:paraId="57D2B9ED" w14:textId="5467B6D6" w:rsidR="004A4C81" w:rsidRDefault="004A4C81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La Escuela Primaria de Lavonia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invita a t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odos los padres a unirse al Equipo Escolar </w:t>
                      </w:r>
                      <w:r w:rsidR="0029783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Comunitario </w:t>
                      </w:r>
                      <w:r w:rsidR="0029783F"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ara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ompartir ideas y maneras de involucrar a otros padres y miembros de la familia para construir asociaciones con la escuela, las familias y la comunidad. El equipo se reunirá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durante el año escolar, pero los 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padres y miembros de la familia también pueden presentar sus ideas o sugerencias en las actividades escolares y reuniones, así como a través de nuestras encuestas de padres y el sitio web. Si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usted 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desea obtener más </w:t>
                      </w:r>
                    </w:p>
                    <w:p w14:paraId="1A821C3A" w14:textId="495AFA4E" w:rsidR="004A4C81" w:rsidRDefault="004A4C81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nformación sobre el Equipo Escolar Comunitario, por favor póngase en contacto con la consejera escolar </w:t>
                      </w:r>
                    </w:p>
                    <w:p w14:paraId="12A70A0A" w14:textId="620F49C8" w:rsidR="004A4C81" w:rsidRDefault="004A4C81" w:rsidP="000878C1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Braden Holland,  </w:t>
                      </w: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al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umero</w:t>
                      </w:r>
                    </w:p>
                    <w:p w14:paraId="27F36DE8" w14:textId="4D646396" w:rsidR="002E1B2C" w:rsidRPr="000878C1" w:rsidRDefault="004A4C81" w:rsidP="002E1B2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                                                    (706) 356 - </w:t>
                      </w:r>
                      <w:r w:rsidR="002E1B2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8209</w:t>
                      </w:r>
                    </w:p>
                    <w:p w14:paraId="498C4FC1" w14:textId="7BE7F096" w:rsidR="004A4C81" w:rsidRPr="00000FD7" w:rsidRDefault="004A4C81" w:rsidP="000878C1">
                      <w:pPr>
                        <w:rPr>
                          <w:sz w:val="20"/>
                          <w:szCs w:val="20"/>
                        </w:rPr>
                      </w:pPr>
                      <w:r w:rsidRPr="000878C1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principal.</w:t>
                      </w:r>
                    </w:p>
                    <w:p w14:paraId="18F95D43" w14:textId="77777777" w:rsidR="004A4C81" w:rsidRDefault="004A4C81"/>
                  </w:txbxContent>
                </v:textbox>
                <w10:wrap type="square"/>
              </v:shape>
            </w:pict>
          </mc:Fallback>
        </mc:AlternateContent>
      </w:r>
      <w:r w:rsidR="00000FD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F0E7F10" wp14:editId="4DF7F5DD">
                <wp:simplePos x="0" y="0"/>
                <wp:positionH relativeFrom="column">
                  <wp:posOffset>3891280</wp:posOffset>
                </wp:positionH>
                <wp:positionV relativeFrom="paragraph">
                  <wp:posOffset>3517900</wp:posOffset>
                </wp:positionV>
                <wp:extent cx="4728845" cy="2620645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8845" cy="2620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C151EB" w14:textId="5A4AB7B6" w:rsidR="0087339A" w:rsidRPr="00000FD7" w:rsidRDefault="0087339A" w:rsidP="00000FD7">
                            <w:pPr>
                              <w:pStyle w:val="BasicParagraph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CharacterStyle7"/>
                                <w:rFonts w:ascii="Times New Roman" w:hAnsi="Times New Roman" w:cs="Times New Roman"/>
                                <w:b/>
                                <w:color w:val="DB9C28"/>
                                <w:sz w:val="36"/>
                                <w:szCs w:val="36"/>
                              </w:rPr>
                              <w:t>Comparta sus Pensamientos</w:t>
                            </w:r>
                          </w:p>
                          <w:p w14:paraId="6C6A9144" w14:textId="4F9FE92C" w:rsidR="0087339A" w:rsidRPr="00000FD7" w:rsidRDefault="0087339A" w:rsidP="00951F9E">
                            <w:pPr>
                              <w:pStyle w:val="BasicParagraph"/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Queremos escuchar de usted</w:t>
                            </w:r>
                            <w:r w:rsidRPr="00F922C7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. Si tiene alguna sugerencia o si hay alguna parte de esta política que considere que no es satisfactoria con las metas de logro académico de los estudiantes y la escuela, por favor escriba sus comentarios en el espacio proporcionado y deje este formulario en la Oficina Principal :</w:t>
                            </w:r>
                          </w:p>
                          <w:p w14:paraId="7DBD57F6" w14:textId="77777777" w:rsidR="0087339A" w:rsidRDefault="0087339A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4F53C8B3" w14:textId="5011BDDA" w:rsidR="0087339A" w:rsidRPr="00000FD7" w:rsidRDefault="0087339A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Nombre: (opcional</w:t>
                            </w:r>
                            <w:r w:rsidRPr="00000FD7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)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F6FBA13" w14:textId="77777777" w:rsidR="0087339A" w:rsidRDefault="0087339A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79ACE44" w14:textId="710F28CE" w:rsidR="0087339A" w:rsidRDefault="0087339A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>Numero de Teléfono: (opc</w:t>
                            </w:r>
                            <w:r w:rsidRPr="00000FD7"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 xml:space="preserve">ional) 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991440A" w14:textId="77777777" w:rsidR="0087339A" w:rsidRDefault="0087339A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99228E6" w14:textId="4F210879" w:rsidR="0087339A" w:rsidRDefault="0087339A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ED407BC" w14:textId="77777777" w:rsidR="0087339A" w:rsidRDefault="0087339A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737B4D5" w14:textId="0CE17FA0" w:rsidR="0087339A" w:rsidRDefault="0087339A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446CD92A" w14:textId="77777777" w:rsidR="0087339A" w:rsidRDefault="0087339A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414EF388" w14:textId="41E9E116" w:rsidR="0087339A" w:rsidRPr="00951F9E" w:rsidRDefault="0087339A" w:rsidP="00951F9E">
                            <w:pPr>
                              <w:pStyle w:val="BasicParagraph"/>
                              <w:tabs>
                                <w:tab w:val="right" w:leader="underscore" w:pos="7020"/>
                              </w:tabs>
                              <w:spacing w:line="240" w:lineRule="auto"/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" o:spid="_x0000_s1037" type="#_x0000_t202" style="position:absolute;margin-left:306.4pt;margin-top:277pt;width:372.35pt;height:206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" filled="f" stroked="f">
                <v:textbox>
                  <w:txbxContent>
                    <w:p w14:paraId="3DC151EB" w14:textId="5A4AB7B6" w:rsidR="004A4C81" w:rsidRPr="00000FD7" w:rsidRDefault="004A4C81" w:rsidP="00000FD7">
                      <w:pPr>
                        <w:pStyle w:val="BasicParagraph"/>
                        <w:jc w:val="center"/>
                        <w:rPr>
                          <w:rFonts w:ascii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Style w:val="CharacterStyle7"/>
                          <w:rFonts w:ascii="Times New Roman" w:hAnsi="Times New Roman" w:cs="Times New Roman"/>
                          <w:b/>
                          <w:color w:val="DB9C28"/>
                          <w:sz w:val="36"/>
                          <w:szCs w:val="36"/>
                        </w:rPr>
                        <w:t>Comparta sus Pensamientos</w:t>
                      </w:r>
                    </w:p>
                    <w:p w14:paraId="6C6A9144" w14:textId="4F9FE92C" w:rsidR="004A4C81" w:rsidRPr="00000FD7" w:rsidRDefault="004A4C81" w:rsidP="00951F9E">
                      <w:pPr>
                        <w:pStyle w:val="BasicParagraph"/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Queremos escuchar de usted</w:t>
                      </w:r>
                      <w:r w:rsidRPr="00F922C7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. Si tiene alguna sugerencia o si hay alguna parte de esta política que considere que no es satisfactoria con las metas de logro académico de los estudiantes y la escuela, por favor escriba sus comentarios en el espacio proporcionado y deje este formulario en la Oficina Principal :</w:t>
                      </w:r>
                    </w:p>
                    <w:p w14:paraId="7DBD57F6" w14:textId="77777777" w:rsidR="004A4C81" w:rsidRDefault="004A4C81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4F53C8B3" w14:textId="5011BDDA" w:rsidR="004A4C81" w:rsidRPr="00000FD7" w:rsidRDefault="004A4C81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Nombre: (opcional</w:t>
                      </w:r>
                      <w:r w:rsidRPr="00000FD7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)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1F6FBA13" w14:textId="77777777" w:rsidR="004A4C81" w:rsidRDefault="004A4C81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179ACE44" w14:textId="710F28CE" w:rsidR="004A4C81" w:rsidRDefault="004A4C81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>Numero de Teléfono: (opc</w:t>
                      </w:r>
                      <w:r w:rsidRPr="00000FD7"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 xml:space="preserve">ional) 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1991440A" w14:textId="77777777" w:rsidR="004A4C81" w:rsidRDefault="004A4C81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199228E6" w14:textId="4F210879" w:rsidR="004A4C81" w:rsidRDefault="004A4C81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1ED407BC" w14:textId="77777777" w:rsidR="004A4C81" w:rsidRDefault="004A4C81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1737B4D5" w14:textId="0CE17FA0" w:rsidR="004A4C81" w:rsidRDefault="004A4C81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  <w:p w14:paraId="446CD92A" w14:textId="77777777" w:rsidR="004A4C81" w:rsidRDefault="004A4C81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</w:p>
                    <w:p w14:paraId="414EF388" w14:textId="41E9E116" w:rsidR="004A4C81" w:rsidRPr="00951F9E" w:rsidRDefault="004A4C81" w:rsidP="00951F9E">
                      <w:pPr>
                        <w:pStyle w:val="BasicParagraph"/>
                        <w:tabs>
                          <w:tab w:val="right" w:leader="underscore" w:pos="7020"/>
                        </w:tabs>
                        <w:spacing w:line="240" w:lineRule="auto"/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iCs/>
                          <w:sz w:val="20"/>
                          <w:szCs w:val="20"/>
                        </w:rP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E6A4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0038C28" wp14:editId="57CF245D">
                <wp:simplePos x="0" y="0"/>
                <wp:positionH relativeFrom="column">
                  <wp:posOffset>169200</wp:posOffset>
                </wp:positionH>
                <wp:positionV relativeFrom="paragraph">
                  <wp:posOffset>75</wp:posOffset>
                </wp:positionV>
                <wp:extent cx="2921635" cy="2621310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635" cy="26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A223A3" w14:textId="09DB94F2" w:rsidR="0087339A" w:rsidRPr="001E6A49" w:rsidRDefault="0087339A" w:rsidP="00000FD7">
                            <w:pPr>
                              <w:pStyle w:val="BasicParagraph"/>
                              <w:suppressAutoHyphens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</w:rPr>
                            </w:pPr>
                            <w:r w:rsidRPr="00F921B5"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36"/>
                                <w:szCs w:val="36"/>
                              </w:rPr>
                              <w:t>Estándares de participación de padres y familias</w:t>
                            </w:r>
                            <w:r>
                              <w:rPr>
                                <w:rStyle w:val="CharacterStyle2"/>
                                <w:rFonts w:ascii="Times New Roman" w:hAnsi="Times New Roman" w:cs="Times New Roman"/>
                                <w:i w:val="0"/>
                                <w:iCs w:val="0"/>
                                <w:smallCaps w:val="0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53795335" w14:textId="1C6A0285" w:rsidR="0087339A" w:rsidRPr="00497562" w:rsidRDefault="0087339A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La Escuela Primaria de Lavonia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y nuestros padres han adoptado los Estándare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acionales de PTA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para las Alianza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entre la familia y la Escuela 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co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mo el modelo en 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involucrar a padres, estudiantes y la comunidad. Estos estándares son:</w:t>
                            </w:r>
                          </w:p>
                          <w:p w14:paraId="707A0559" w14:textId="77777777" w:rsidR="0087339A" w:rsidRPr="00497562" w:rsidRDefault="0087339A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14:paraId="142C1328" w14:textId="2766C848" w:rsidR="0087339A" w:rsidRPr="00497562" w:rsidRDefault="0087339A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1. Bienvenida a Todas las F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amilias</w:t>
                            </w:r>
                          </w:p>
                          <w:p w14:paraId="79E7A7B1" w14:textId="77777777" w:rsidR="0087339A" w:rsidRPr="00497562" w:rsidRDefault="0087339A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2. Comunicación Efectiva</w:t>
                            </w:r>
                          </w:p>
                          <w:p w14:paraId="47191A0D" w14:textId="47CF1BAD" w:rsidR="0087339A" w:rsidRPr="00497562" w:rsidRDefault="0087339A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3. Apoyo al Éxito Estudiantil </w:t>
                            </w:r>
                          </w:p>
                          <w:p w14:paraId="29093C2A" w14:textId="63912FA3" w:rsidR="0087339A" w:rsidRPr="00497562" w:rsidRDefault="0087339A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4. Hablar por Cada N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iño</w:t>
                            </w:r>
                          </w:p>
                          <w:p w14:paraId="6255F01F" w14:textId="6F4D2BD0" w:rsidR="0087339A" w:rsidRPr="00497562" w:rsidRDefault="0087339A" w:rsidP="00497562">
                            <w:pPr>
                              <w:pStyle w:val="BasicParagraph"/>
                              <w:suppressAutoHyphens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5. Compartir el P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oder</w:t>
                            </w:r>
                          </w:p>
                          <w:p w14:paraId="3577BB76" w14:textId="7971F86F" w:rsidR="0087339A" w:rsidRPr="00497562" w:rsidRDefault="0087339A" w:rsidP="00497562">
                            <w:pPr>
                              <w:pStyle w:val="BasicParagraph"/>
                              <w:suppressAutoHyphens/>
                              <w:spacing w:line="24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6. Colaboraci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ón con la C</w:t>
                            </w:r>
                            <w:r w:rsidRPr="0049756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omunid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38" type="#_x0000_t202" style="position:absolute;margin-left:13.3pt;margin-top:0;width:230.05pt;height:206.4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" filled="f" stroked="f">
                <v:textbox>
                  <w:txbxContent>
                    <w:p w14:paraId="29A223A3" w14:textId="09DB94F2" w:rsidR="004A4C81" w:rsidRPr="001E6A49" w:rsidRDefault="004A4C81" w:rsidP="00000FD7">
                      <w:pPr>
                        <w:pStyle w:val="BasicParagraph"/>
                        <w:suppressAutoHyphens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36"/>
                          <w:szCs w:val="36"/>
                        </w:rPr>
                      </w:pPr>
                      <w:r w:rsidRPr="00F921B5"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36"/>
                          <w:szCs w:val="36"/>
                        </w:rPr>
                        <w:t>Estándares de participación de padres y familias</w:t>
                      </w:r>
                      <w:r>
                        <w:rPr>
                          <w:rStyle w:val="CharacterStyle2"/>
                          <w:rFonts w:ascii="Times New Roman" w:hAnsi="Times New Roman" w:cs="Times New Roman"/>
                          <w:i w:val="0"/>
                          <w:iCs w:val="0"/>
                          <w:smallCaps w:val="0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53795335" w14:textId="1C6A0285" w:rsidR="004A4C81" w:rsidRPr="00497562" w:rsidRDefault="004A4C81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La Escuela Primaria de Lavonia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y nuestros padres han adoptado los Estándares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Nacionales de PTA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para las Alianzas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entre la familia y la Escuela 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co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mo el modelo en 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involucrar a padres, estudiantes y la comunidad. Estos estándares son:</w:t>
                      </w:r>
                    </w:p>
                    <w:p w14:paraId="707A0559" w14:textId="77777777" w:rsidR="004A4C81" w:rsidRPr="00497562" w:rsidRDefault="004A4C81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14:paraId="142C1328" w14:textId="2766C848" w:rsidR="004A4C81" w:rsidRPr="00497562" w:rsidRDefault="004A4C81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1. Bienvenida a Todas las F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amilias</w:t>
                      </w:r>
                    </w:p>
                    <w:p w14:paraId="79E7A7B1" w14:textId="77777777" w:rsidR="004A4C81" w:rsidRPr="00497562" w:rsidRDefault="004A4C81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2. Comunicación Efectiva</w:t>
                      </w:r>
                    </w:p>
                    <w:p w14:paraId="47191A0D" w14:textId="47CF1BAD" w:rsidR="004A4C81" w:rsidRPr="00497562" w:rsidRDefault="004A4C81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3. Apoyo al Éxito Estudiantil </w:t>
                      </w:r>
                    </w:p>
                    <w:p w14:paraId="29093C2A" w14:textId="63912FA3" w:rsidR="004A4C81" w:rsidRPr="00497562" w:rsidRDefault="004A4C81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4. Hablar por Cada N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iño</w:t>
                      </w:r>
                    </w:p>
                    <w:p w14:paraId="6255F01F" w14:textId="6F4D2BD0" w:rsidR="004A4C81" w:rsidRPr="00497562" w:rsidRDefault="004A4C81" w:rsidP="00497562">
                      <w:pPr>
                        <w:pStyle w:val="BasicParagraph"/>
                        <w:suppressAutoHyphens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5. Compartir el P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oder</w:t>
                      </w:r>
                    </w:p>
                    <w:p w14:paraId="3577BB76" w14:textId="7971F86F" w:rsidR="004A4C81" w:rsidRPr="00497562" w:rsidRDefault="004A4C81" w:rsidP="00497562">
                      <w:pPr>
                        <w:pStyle w:val="BasicParagraph"/>
                        <w:suppressAutoHyphens/>
                        <w:spacing w:line="24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6. Colaboraci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ón con la C</w:t>
                      </w:r>
                      <w:r w:rsidRPr="0049756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omunida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96409" w:rsidSect="001973F9">
      <w:headerReference w:type="default" r:id="rId15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B4870F" w14:textId="77777777" w:rsidR="0087339A" w:rsidRDefault="0087339A" w:rsidP="001973F9">
      <w:r>
        <w:separator/>
      </w:r>
    </w:p>
  </w:endnote>
  <w:endnote w:type="continuationSeparator" w:id="0">
    <w:p w14:paraId="30B78BBA" w14:textId="77777777" w:rsidR="0087339A" w:rsidRDefault="0087339A" w:rsidP="00197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choolBookNew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arker Felt">
    <w:panose1 w:val="02000400000000000000"/>
    <w:charset w:val="00"/>
    <w:family w:val="auto"/>
    <w:pitch w:val="variable"/>
    <w:sig w:usb0="80000063" w:usb1="00000040" w:usb2="00000000" w:usb3="00000000" w:csb0="0000011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auto"/>
    <w:pitch w:val="variable"/>
    <w:sig w:usb0="00000003" w:usb1="00000000" w:usb2="00000000" w:usb3="00000000" w:csb0="00000001" w:csb1="00000000"/>
  </w:font>
  <w:font w:name="MinionPro-Bold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MinionPro-MediumIt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Yu Mincho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EE250E" w14:textId="77777777" w:rsidR="0087339A" w:rsidRDefault="0087339A" w:rsidP="001973F9">
      <w:r>
        <w:separator/>
      </w:r>
    </w:p>
  </w:footnote>
  <w:footnote w:type="continuationSeparator" w:id="0">
    <w:p w14:paraId="0D999878" w14:textId="77777777" w:rsidR="0087339A" w:rsidRDefault="0087339A" w:rsidP="001973F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424316" w14:textId="77777777" w:rsidR="0087339A" w:rsidRDefault="0087339A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31EE15AD" wp14:editId="7F873337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ckground 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CFAE09" w14:textId="77777777" w:rsidR="0087339A" w:rsidRDefault="0087339A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0C4D43F" wp14:editId="6BD3EC0C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 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6779D8" w14:textId="77777777" w:rsidR="0087339A" w:rsidRDefault="0087339A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3C1371AC" wp14:editId="1104554A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ackground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CDAB3B" w14:textId="77777777" w:rsidR="0087339A" w:rsidRDefault="0087339A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E48C236" wp14:editId="797E9FA4">
          <wp:simplePos x="0" y="0"/>
          <wp:positionH relativeFrom="column">
            <wp:posOffset>5080</wp:posOffset>
          </wp:positionH>
          <wp:positionV relativeFrom="paragraph">
            <wp:posOffset>5080</wp:posOffset>
          </wp:positionV>
          <wp:extent cx="9144000" cy="6858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background 4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144000" cy="6858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23A75"/>
    <w:multiLevelType w:val="multilevel"/>
    <w:tmpl w:val="42EEF390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986785"/>
    <w:multiLevelType w:val="multilevel"/>
    <w:tmpl w:val="4DE4A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DC217D0"/>
    <w:multiLevelType w:val="hybridMultilevel"/>
    <w:tmpl w:val="997A74B8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22404D"/>
    <w:multiLevelType w:val="hybridMultilevel"/>
    <w:tmpl w:val="07383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AE7F8E"/>
    <w:multiLevelType w:val="multilevel"/>
    <w:tmpl w:val="73807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BA621D4"/>
    <w:multiLevelType w:val="hybridMultilevel"/>
    <w:tmpl w:val="17489750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740F34"/>
    <w:multiLevelType w:val="hybridMultilevel"/>
    <w:tmpl w:val="E474F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04A124D"/>
    <w:multiLevelType w:val="hybridMultilevel"/>
    <w:tmpl w:val="96081998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6E5F8D"/>
    <w:multiLevelType w:val="hybridMultilevel"/>
    <w:tmpl w:val="DAD831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3138CE"/>
    <w:multiLevelType w:val="multilevel"/>
    <w:tmpl w:val="EA0E9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FA70937"/>
    <w:multiLevelType w:val="hybridMultilevel"/>
    <w:tmpl w:val="5DBC57D6"/>
    <w:lvl w:ilvl="0" w:tplc="3530C912">
      <w:start w:val="1"/>
      <w:numFmt w:val="bullet"/>
      <w:lvlText w:val="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5203730" w:tentative="1">
      <w:start w:val="1"/>
      <w:numFmt w:val="bullet"/>
      <w:lvlText w:val="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6B25708" w:tentative="1">
      <w:start w:val="1"/>
      <w:numFmt w:val="bullet"/>
      <w:lvlText w:val="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0C630FC" w:tentative="1">
      <w:start w:val="1"/>
      <w:numFmt w:val="bullet"/>
      <w:lvlText w:val="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B7AACD8" w:tentative="1">
      <w:start w:val="1"/>
      <w:numFmt w:val="bullet"/>
      <w:lvlText w:val="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8FE056A" w:tentative="1">
      <w:start w:val="1"/>
      <w:numFmt w:val="bullet"/>
      <w:lvlText w:val="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FD67E82" w:tentative="1">
      <w:start w:val="1"/>
      <w:numFmt w:val="bullet"/>
      <w:lvlText w:val="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DE25204" w:tentative="1">
      <w:start w:val="1"/>
      <w:numFmt w:val="bullet"/>
      <w:lvlText w:val="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A7C9938" w:tentative="1">
      <w:start w:val="1"/>
      <w:numFmt w:val="bullet"/>
      <w:lvlText w:val="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>
    <w:nsid w:val="666F0BAF"/>
    <w:multiLevelType w:val="hybridMultilevel"/>
    <w:tmpl w:val="DE1A4D04"/>
    <w:lvl w:ilvl="0" w:tplc="2968C72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9825BF8"/>
    <w:multiLevelType w:val="hybridMultilevel"/>
    <w:tmpl w:val="E17A9994"/>
    <w:lvl w:ilvl="0" w:tplc="4630099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D">
      <w:start w:val="1"/>
      <w:numFmt w:val="bullet"/>
      <w:lvlText w:val=""/>
      <w:lvlJc w:val="left"/>
      <w:pPr>
        <w:ind w:left="171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>
    <w:nsid w:val="6CB06753"/>
    <w:multiLevelType w:val="hybridMultilevel"/>
    <w:tmpl w:val="42EEF390"/>
    <w:lvl w:ilvl="0" w:tplc="B5B44E5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C35FB8"/>
    <w:multiLevelType w:val="multilevel"/>
    <w:tmpl w:val="997A74B8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4607FC"/>
    <w:multiLevelType w:val="hybridMultilevel"/>
    <w:tmpl w:val="FA58BD82"/>
    <w:lvl w:ilvl="0" w:tplc="B270E2CE">
      <w:start w:val="1"/>
      <w:numFmt w:val="bullet"/>
      <w:lvlText w:val="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4806050" w:tentative="1">
      <w:start w:val="1"/>
      <w:numFmt w:val="bullet"/>
      <w:lvlText w:val="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340E9C4" w:tentative="1">
      <w:start w:val="1"/>
      <w:numFmt w:val="bullet"/>
      <w:lvlText w:val="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134CB22" w:tentative="1">
      <w:start w:val="1"/>
      <w:numFmt w:val="bullet"/>
      <w:lvlText w:val="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092BFD0" w:tentative="1">
      <w:start w:val="1"/>
      <w:numFmt w:val="bullet"/>
      <w:lvlText w:val="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700B6F2" w:tentative="1">
      <w:start w:val="1"/>
      <w:numFmt w:val="bullet"/>
      <w:lvlText w:val="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7886512" w:tentative="1">
      <w:start w:val="1"/>
      <w:numFmt w:val="bullet"/>
      <w:lvlText w:val="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D66305E" w:tentative="1">
      <w:start w:val="1"/>
      <w:numFmt w:val="bullet"/>
      <w:lvlText w:val="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F94E536" w:tentative="1">
      <w:start w:val="1"/>
      <w:numFmt w:val="bullet"/>
      <w:lvlText w:val="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3"/>
  </w:num>
  <w:num w:numId="5">
    <w:abstractNumId w:val="2"/>
  </w:num>
  <w:num w:numId="6">
    <w:abstractNumId w:val="14"/>
  </w:num>
  <w:num w:numId="7">
    <w:abstractNumId w:val="13"/>
  </w:num>
  <w:num w:numId="8">
    <w:abstractNumId w:val="0"/>
  </w:num>
  <w:num w:numId="9">
    <w:abstractNumId w:val="11"/>
  </w:num>
  <w:num w:numId="10">
    <w:abstractNumId w:val="12"/>
  </w:num>
  <w:num w:numId="11">
    <w:abstractNumId w:val="10"/>
  </w:num>
  <w:num w:numId="12">
    <w:abstractNumId w:val="15"/>
  </w:num>
  <w:num w:numId="13">
    <w:abstractNumId w:val="1"/>
  </w:num>
  <w:num w:numId="14">
    <w:abstractNumId w:val="4"/>
  </w:num>
  <w:num w:numId="15">
    <w:abstractNumId w:val="9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sDQ3tTA1Mre0sDBR0lEKTi0uzszPAykwrAUAHOIv+ywAAAA="/>
  </w:docVars>
  <w:rsids>
    <w:rsidRoot w:val="001973F9"/>
    <w:rsid w:val="00000FD7"/>
    <w:rsid w:val="00075F46"/>
    <w:rsid w:val="000878C1"/>
    <w:rsid w:val="000966DE"/>
    <w:rsid w:val="00104F4F"/>
    <w:rsid w:val="00140C74"/>
    <w:rsid w:val="00141953"/>
    <w:rsid w:val="00154EBD"/>
    <w:rsid w:val="001709F8"/>
    <w:rsid w:val="001973F9"/>
    <w:rsid w:val="001B29AD"/>
    <w:rsid w:val="001E6A49"/>
    <w:rsid w:val="001F22F4"/>
    <w:rsid w:val="002713A9"/>
    <w:rsid w:val="002840F7"/>
    <w:rsid w:val="0029783F"/>
    <w:rsid w:val="002B0A65"/>
    <w:rsid w:val="002B2736"/>
    <w:rsid w:val="002D4712"/>
    <w:rsid w:val="002E1B2C"/>
    <w:rsid w:val="002F0433"/>
    <w:rsid w:val="002F7A46"/>
    <w:rsid w:val="00300290"/>
    <w:rsid w:val="00313846"/>
    <w:rsid w:val="003470AE"/>
    <w:rsid w:val="00347C0E"/>
    <w:rsid w:val="003602B6"/>
    <w:rsid w:val="00372B52"/>
    <w:rsid w:val="00383A67"/>
    <w:rsid w:val="003912BF"/>
    <w:rsid w:val="00393D98"/>
    <w:rsid w:val="003C0BFE"/>
    <w:rsid w:val="003D0012"/>
    <w:rsid w:val="003D07A1"/>
    <w:rsid w:val="00431C58"/>
    <w:rsid w:val="00435145"/>
    <w:rsid w:val="004428BB"/>
    <w:rsid w:val="004639E8"/>
    <w:rsid w:val="00474BAF"/>
    <w:rsid w:val="00497562"/>
    <w:rsid w:val="004A4C81"/>
    <w:rsid w:val="004C637D"/>
    <w:rsid w:val="004F60C3"/>
    <w:rsid w:val="005B2DCD"/>
    <w:rsid w:val="005C7F23"/>
    <w:rsid w:val="005E5FFB"/>
    <w:rsid w:val="005F7735"/>
    <w:rsid w:val="0061533A"/>
    <w:rsid w:val="00620F37"/>
    <w:rsid w:val="006238E9"/>
    <w:rsid w:val="00635176"/>
    <w:rsid w:val="00640411"/>
    <w:rsid w:val="00642761"/>
    <w:rsid w:val="00643F27"/>
    <w:rsid w:val="006548F7"/>
    <w:rsid w:val="006555F7"/>
    <w:rsid w:val="00657A6D"/>
    <w:rsid w:val="00663263"/>
    <w:rsid w:val="00665048"/>
    <w:rsid w:val="006C73CE"/>
    <w:rsid w:val="006E0F80"/>
    <w:rsid w:val="006E58B8"/>
    <w:rsid w:val="00721574"/>
    <w:rsid w:val="00742276"/>
    <w:rsid w:val="00744A69"/>
    <w:rsid w:val="00767A79"/>
    <w:rsid w:val="007B0454"/>
    <w:rsid w:val="007D1FE7"/>
    <w:rsid w:val="008243A7"/>
    <w:rsid w:val="00826523"/>
    <w:rsid w:val="008359C5"/>
    <w:rsid w:val="008576D4"/>
    <w:rsid w:val="0087339A"/>
    <w:rsid w:val="00874984"/>
    <w:rsid w:val="008812A4"/>
    <w:rsid w:val="008C1BFC"/>
    <w:rsid w:val="008D5808"/>
    <w:rsid w:val="008F0DB4"/>
    <w:rsid w:val="009062AE"/>
    <w:rsid w:val="009241B7"/>
    <w:rsid w:val="009251E9"/>
    <w:rsid w:val="00951F9E"/>
    <w:rsid w:val="009630CF"/>
    <w:rsid w:val="009C292E"/>
    <w:rsid w:val="00AB047B"/>
    <w:rsid w:val="00B239A5"/>
    <w:rsid w:val="00B2418F"/>
    <w:rsid w:val="00B308EB"/>
    <w:rsid w:val="00B817FC"/>
    <w:rsid w:val="00B96591"/>
    <w:rsid w:val="00BB1E81"/>
    <w:rsid w:val="00BD72DC"/>
    <w:rsid w:val="00C11097"/>
    <w:rsid w:val="00C24A59"/>
    <w:rsid w:val="00C467E8"/>
    <w:rsid w:val="00C713B2"/>
    <w:rsid w:val="00C91C5E"/>
    <w:rsid w:val="00CA1832"/>
    <w:rsid w:val="00CA4298"/>
    <w:rsid w:val="00CD1880"/>
    <w:rsid w:val="00CF6B11"/>
    <w:rsid w:val="00D427F2"/>
    <w:rsid w:val="00D71595"/>
    <w:rsid w:val="00D82CAC"/>
    <w:rsid w:val="00D878EF"/>
    <w:rsid w:val="00D96409"/>
    <w:rsid w:val="00DA7E7F"/>
    <w:rsid w:val="00DB0F4E"/>
    <w:rsid w:val="00DB389C"/>
    <w:rsid w:val="00DF7220"/>
    <w:rsid w:val="00E14F9E"/>
    <w:rsid w:val="00E1737C"/>
    <w:rsid w:val="00E17BDA"/>
    <w:rsid w:val="00E56E59"/>
    <w:rsid w:val="00E92A79"/>
    <w:rsid w:val="00EE3F0A"/>
    <w:rsid w:val="00EE4B39"/>
    <w:rsid w:val="00EE6324"/>
    <w:rsid w:val="00EF3BA1"/>
    <w:rsid w:val="00EF5994"/>
    <w:rsid w:val="00F152BF"/>
    <w:rsid w:val="00F2224D"/>
    <w:rsid w:val="00F5442E"/>
    <w:rsid w:val="00F54577"/>
    <w:rsid w:val="00F569D8"/>
    <w:rsid w:val="00F921B5"/>
    <w:rsid w:val="00F922C7"/>
    <w:rsid w:val="00FD5395"/>
    <w:rsid w:val="00FD781E"/>
    <w:rsid w:val="00FE2223"/>
    <w:rsid w:val="00FF5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71EA9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73F9"/>
  </w:style>
  <w:style w:type="paragraph" w:styleId="Footer">
    <w:name w:val="footer"/>
    <w:basedOn w:val="Normal"/>
    <w:link w:val="Foot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73F9"/>
  </w:style>
  <w:style w:type="paragraph" w:customStyle="1" w:styleId="BasicParagraph">
    <w:name w:val="[Basic Paragraph]"/>
    <w:basedOn w:val="Normal"/>
    <w:uiPriority w:val="99"/>
    <w:rsid w:val="003912B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rsid w:val="003912BF"/>
    <w:rPr>
      <w:color w:val="0000FF"/>
      <w:w w:val="100"/>
      <w:u w:val="thick" w:color="0000FF"/>
    </w:rPr>
  </w:style>
  <w:style w:type="character" w:customStyle="1" w:styleId="CharacterStyle2">
    <w:name w:val="Character Style 2"/>
    <w:uiPriority w:val="99"/>
    <w:rsid w:val="003912BF"/>
    <w:rPr>
      <w:b/>
      <w:bCs/>
      <w:i/>
      <w:iCs/>
      <w:smallCaps/>
      <w:color w:val="598343"/>
      <w:sz w:val="38"/>
      <w:szCs w:val="38"/>
    </w:rPr>
  </w:style>
  <w:style w:type="character" w:customStyle="1" w:styleId="CharacterStyle3">
    <w:name w:val="Character Style 3"/>
    <w:uiPriority w:val="99"/>
    <w:rsid w:val="006E0F80"/>
    <w:rPr>
      <w:b/>
      <w:bCs/>
      <w:i/>
      <w:iCs/>
      <w:color w:val="BC522F"/>
      <w:sz w:val="30"/>
      <w:szCs w:val="30"/>
    </w:rPr>
  </w:style>
  <w:style w:type="character" w:customStyle="1" w:styleId="CharacterStyle7">
    <w:name w:val="Character Style 7"/>
    <w:uiPriority w:val="99"/>
    <w:rsid w:val="007B0454"/>
    <w:rPr>
      <w:rFonts w:ascii="SchoolBookNew" w:hAnsi="SchoolBookNew" w:cs="SchoolBookNew"/>
      <w:color w:val="24408E"/>
      <w:sz w:val="38"/>
      <w:szCs w:val="38"/>
    </w:rPr>
  </w:style>
  <w:style w:type="character" w:customStyle="1" w:styleId="CharacterStyle4">
    <w:name w:val="Character Style 4"/>
    <w:basedOn w:val="CharacterStyle3"/>
    <w:uiPriority w:val="99"/>
    <w:rsid w:val="007B0454"/>
    <w:rPr>
      <w:b/>
      <w:bCs/>
      <w:i/>
      <w:iCs/>
      <w:color w:val="D12229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8C1B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B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BF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BF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B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BF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BFC"/>
    <w:rPr>
      <w:rFonts w:ascii="Times New Roman" w:hAnsi="Times New Roman" w:cs="Times New Roman"/>
      <w:sz w:val="18"/>
      <w:szCs w:val="18"/>
    </w:rPr>
  </w:style>
  <w:style w:type="paragraph" w:customStyle="1" w:styleId="ParagraphStyle1">
    <w:name w:val="Paragraph Style 1"/>
    <w:basedOn w:val="Normal"/>
    <w:uiPriority w:val="99"/>
    <w:rsid w:val="008C1BFC"/>
    <w:pPr>
      <w:widowControl w:val="0"/>
      <w:tabs>
        <w:tab w:val="left" w:pos="720"/>
      </w:tabs>
      <w:suppressAutoHyphens/>
      <w:autoSpaceDE w:val="0"/>
      <w:autoSpaceDN w:val="0"/>
      <w:adjustRightInd w:val="0"/>
      <w:spacing w:line="288" w:lineRule="auto"/>
      <w:ind w:left="240" w:hanging="240"/>
      <w:textAlignment w:val="center"/>
    </w:pPr>
    <w:rPr>
      <w:rFonts w:ascii="MinionPro-Regular" w:hAnsi="MinionPro-Regular" w:cs="MinionPro-Regular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000FD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27F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73F9"/>
  </w:style>
  <w:style w:type="paragraph" w:styleId="Footer">
    <w:name w:val="footer"/>
    <w:basedOn w:val="Normal"/>
    <w:link w:val="FooterChar"/>
    <w:uiPriority w:val="99"/>
    <w:unhideWhenUsed/>
    <w:rsid w:val="001973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73F9"/>
  </w:style>
  <w:style w:type="paragraph" w:customStyle="1" w:styleId="BasicParagraph">
    <w:name w:val="[Basic Paragraph]"/>
    <w:basedOn w:val="Normal"/>
    <w:uiPriority w:val="99"/>
    <w:rsid w:val="003912B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rsid w:val="003912BF"/>
    <w:rPr>
      <w:color w:val="0000FF"/>
      <w:w w:val="100"/>
      <w:u w:val="thick" w:color="0000FF"/>
    </w:rPr>
  </w:style>
  <w:style w:type="character" w:customStyle="1" w:styleId="CharacterStyle2">
    <w:name w:val="Character Style 2"/>
    <w:uiPriority w:val="99"/>
    <w:rsid w:val="003912BF"/>
    <w:rPr>
      <w:b/>
      <w:bCs/>
      <w:i/>
      <w:iCs/>
      <w:smallCaps/>
      <w:color w:val="598343"/>
      <w:sz w:val="38"/>
      <w:szCs w:val="38"/>
    </w:rPr>
  </w:style>
  <w:style w:type="character" w:customStyle="1" w:styleId="CharacterStyle3">
    <w:name w:val="Character Style 3"/>
    <w:uiPriority w:val="99"/>
    <w:rsid w:val="006E0F80"/>
    <w:rPr>
      <w:b/>
      <w:bCs/>
      <w:i/>
      <w:iCs/>
      <w:color w:val="BC522F"/>
      <w:sz w:val="30"/>
      <w:szCs w:val="30"/>
    </w:rPr>
  </w:style>
  <w:style w:type="character" w:customStyle="1" w:styleId="CharacterStyle7">
    <w:name w:val="Character Style 7"/>
    <w:uiPriority w:val="99"/>
    <w:rsid w:val="007B0454"/>
    <w:rPr>
      <w:rFonts w:ascii="SchoolBookNew" w:hAnsi="SchoolBookNew" w:cs="SchoolBookNew"/>
      <w:color w:val="24408E"/>
      <w:sz w:val="38"/>
      <w:szCs w:val="38"/>
    </w:rPr>
  </w:style>
  <w:style w:type="character" w:customStyle="1" w:styleId="CharacterStyle4">
    <w:name w:val="Character Style 4"/>
    <w:basedOn w:val="CharacterStyle3"/>
    <w:uiPriority w:val="99"/>
    <w:rsid w:val="007B0454"/>
    <w:rPr>
      <w:b/>
      <w:bCs/>
      <w:i/>
      <w:iCs/>
      <w:color w:val="D12229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8C1B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BF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BF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BF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B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BF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BFC"/>
    <w:rPr>
      <w:rFonts w:ascii="Times New Roman" w:hAnsi="Times New Roman" w:cs="Times New Roman"/>
      <w:sz w:val="18"/>
      <w:szCs w:val="18"/>
    </w:rPr>
  </w:style>
  <w:style w:type="paragraph" w:customStyle="1" w:styleId="ParagraphStyle1">
    <w:name w:val="Paragraph Style 1"/>
    <w:basedOn w:val="Normal"/>
    <w:uiPriority w:val="99"/>
    <w:rsid w:val="008C1BFC"/>
    <w:pPr>
      <w:widowControl w:val="0"/>
      <w:tabs>
        <w:tab w:val="left" w:pos="720"/>
      </w:tabs>
      <w:suppressAutoHyphens/>
      <w:autoSpaceDE w:val="0"/>
      <w:autoSpaceDN w:val="0"/>
      <w:adjustRightInd w:val="0"/>
      <w:spacing w:line="288" w:lineRule="auto"/>
      <w:ind w:left="240" w:hanging="240"/>
      <w:textAlignment w:val="center"/>
    </w:pPr>
    <w:rPr>
      <w:rFonts w:ascii="MinionPro-Regular" w:hAnsi="MinionPro-Regular" w:cs="MinionPro-Regular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000FD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27F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79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29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8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067685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9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969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5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eader" Target="header1.xml"/><Relationship Id="rId13" Type="http://schemas.openxmlformats.org/officeDocument/2006/relationships/header" Target="header2.xml"/><Relationship Id="rId14" Type="http://schemas.openxmlformats.org/officeDocument/2006/relationships/header" Target="header3.xml"/><Relationship Id="rId15" Type="http://schemas.openxmlformats.org/officeDocument/2006/relationships/header" Target="header4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f92004f2aac7d1c39af9540d4de09551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0ae1927a37760fd48b41c2587524fdd3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2007056-314B-4E51-8E7B-7D50EF9F4B74}">
  <ds:schemaRefs>
    <ds:schemaRef ds:uri="http://schemas.microsoft.com/office/2006/metadata/properties"/>
    <ds:schemaRef ds:uri="http://schemas.microsoft.com/office/infopath/2007/PartnerControls"/>
    <ds:schemaRef ds:uri="1d496aed-39d0-4758-b3cf-4e4773287716"/>
    <ds:schemaRef ds:uri="b7527f4a-27d2-4365-bb00-5557e26fcc6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45C456C-9187-44AE-AF6D-375BFAF81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496aed-39d0-4758-b3cf-4e4773287716"/>
    <ds:schemaRef ds:uri="b7527f4a-27d2-4365-bb00-5557e26fc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8C8470-4E9D-4156-B948-5979691012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30F9E1-38DC-AC46-B454-35CE7A2C7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</Words>
  <Characters>16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lay</dc:creator>
  <cp:keywords/>
  <dc:description/>
  <cp:lastModifiedBy>Franklin County School System</cp:lastModifiedBy>
  <cp:revision>2</cp:revision>
  <cp:lastPrinted>2017-10-04T16:46:00Z</cp:lastPrinted>
  <dcterms:created xsi:type="dcterms:W3CDTF">2018-09-24T16:40:00Z</dcterms:created>
  <dcterms:modified xsi:type="dcterms:W3CDTF">2018-09-24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4A921BD7D2348AED3752E1EFEEACF</vt:lpwstr>
  </property>
</Properties>
</file>